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D0A6A"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rsidRPr="00D22072">
        <w:rPr>
          <w:rFonts w:eastAsia="Arial"/>
          <w:b/>
          <w:sz w:val="32"/>
          <w:szCs w:val="32"/>
          <w:lang w:val="en-US" w:eastAsia="en-US" w:bidi="en-US"/>
        </w:rPr>
        <w:t>CONFIDENTIAL CONTRACT FOR LOGISTICS SERVICES</w:t>
      </w:r>
    </w:p>
    <w:p w14:paraId="2B157427" w14:textId="77777777" w:rsidR="008C6D01" w:rsidRPr="00D22072" w:rsidRDefault="008C6D0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32"/>
          <w:szCs w:val="32"/>
          <w:lang w:val="en-US" w:eastAsia="en-US" w:bidi="en-US"/>
        </w:rPr>
      </w:pPr>
    </w:p>
    <w:p w14:paraId="7115C85E"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B4B3EF"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67C659"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22072">
        <w:rPr>
          <w:rFonts w:eastAsia="Arial"/>
          <w:lang w:val="en-US" w:eastAsia="en-US" w:bidi="en-US"/>
        </w:rPr>
        <w:t>This Confidential Contract for Logistic Services (the “Agreement”) is effective [DATE],</w:t>
      </w:r>
    </w:p>
    <w:p w14:paraId="3E30F4D0"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72C970B"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4AB65C7" w14:textId="0A948E19" w:rsidR="008C6D01" w:rsidRPr="00D22072" w:rsidRDefault="00D91ED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D22072">
        <w:rPr>
          <w:rFonts w:eastAsia="Arial"/>
          <w:b/>
          <w:lang w:val="en-US" w:eastAsia="en-US" w:bidi="en-US"/>
        </w:rPr>
        <w:t>BETWEEN:</w:t>
      </w:r>
      <w:r w:rsidRPr="00D22072">
        <w:rPr>
          <w:rFonts w:eastAsia="Arial"/>
          <w:b/>
          <w:lang w:val="en-US" w:eastAsia="en-US" w:bidi="en-US"/>
        </w:rPr>
        <w:tab/>
        <w:t xml:space="preserve">[LOGISTIC SERVICE PROVIDER] </w:t>
      </w:r>
      <w:r w:rsidRPr="00D22072">
        <w:rPr>
          <w:rFonts w:eastAsia="Arial"/>
          <w:lang w:val="en-US" w:eastAsia="en-US" w:bidi="en-US"/>
        </w:rPr>
        <w:t>(the "Logistic Service Provider"), a company</w:t>
      </w:r>
      <w:r w:rsidR="006524E7">
        <w:rPr>
          <w:rFonts w:eastAsia="Arial"/>
          <w:lang w:val="en-US" w:eastAsia="en-US" w:bidi="en-US"/>
        </w:rPr>
        <w:t xml:space="preserve"> organised </w:t>
      </w:r>
      <w:r w:rsidRPr="00D22072">
        <w:rPr>
          <w:rFonts w:eastAsia="Arial"/>
          <w:lang w:val="en-US" w:eastAsia="en-US" w:bidi="en-US"/>
        </w:rPr>
        <w:t xml:space="preserve">and existing under the laws of the </w:t>
      </w:r>
      <w:r w:rsidR="00451BB6" w:rsidRPr="00D22072">
        <w:rPr>
          <w:rFonts w:eastAsia="Arial"/>
          <w:lang w:val="en-US" w:eastAsia="en-US" w:bidi="en-US"/>
        </w:rPr>
        <w:t>[STATE/PROVINCE]</w:t>
      </w:r>
      <w:r w:rsidRPr="00D22072">
        <w:rPr>
          <w:rFonts w:eastAsia="Arial"/>
          <w:lang w:val="en-US" w:eastAsia="en-US" w:bidi="en-US"/>
        </w:rPr>
        <w:t xml:space="preserve"> of </w:t>
      </w:r>
      <w:r w:rsidR="00451BB6" w:rsidRPr="00D22072">
        <w:rPr>
          <w:rFonts w:eastAsia="Arial"/>
          <w:lang w:val="en-US" w:eastAsia="en-US" w:bidi="en-US"/>
        </w:rPr>
        <w:t>[COUNTRY]</w:t>
      </w:r>
      <w:r w:rsidRPr="00D22072">
        <w:rPr>
          <w:rFonts w:eastAsia="Arial"/>
          <w:lang w:val="en-US" w:eastAsia="en-US" w:bidi="en-US"/>
        </w:rPr>
        <w:t xml:space="preserve">, with its head office </w:t>
      </w:r>
      <w:r w:rsidR="0094484B">
        <w:rPr>
          <w:rFonts w:eastAsia="Arial"/>
          <w:lang w:val="en-US" w:eastAsia="en-US" w:bidi="en-US"/>
        </w:rPr>
        <w:t>situ</w:t>
      </w:r>
      <w:r w:rsidRPr="00D22072">
        <w:rPr>
          <w:rFonts w:eastAsia="Arial"/>
          <w:lang w:val="en-US" w:eastAsia="en-US" w:bidi="en-US"/>
        </w:rPr>
        <w:t>ated :</w:t>
      </w:r>
    </w:p>
    <w:p w14:paraId="3E6C429C" w14:textId="77777777" w:rsidR="008C6D01" w:rsidRPr="00D22072" w:rsidRDefault="008C6D0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5A4420CE" w14:textId="390050DB" w:rsidR="008C6D01"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ab/>
      </w:r>
      <w:r w:rsidRPr="00D22072">
        <w:rPr>
          <w:rFonts w:eastAsia="Arial"/>
          <w:lang w:val="en-US" w:eastAsia="en-US" w:bidi="en-US"/>
        </w:rPr>
        <w:tab/>
      </w:r>
      <w:r w:rsidRPr="00D22072">
        <w:rPr>
          <w:rFonts w:eastAsia="Arial"/>
          <w:lang w:val="en-US" w:eastAsia="en-US" w:bidi="en-US"/>
        </w:rPr>
        <w:tab/>
      </w:r>
      <w:bookmarkStart w:id="1" w:name="OLE_LINK4"/>
      <w:bookmarkEnd w:id="1"/>
      <w:r w:rsidRPr="00D22072">
        <w:rPr>
          <w:rFonts w:eastAsia="Arial"/>
          <w:lang w:val="en-US" w:eastAsia="en-US" w:bidi="en-US"/>
        </w:rPr>
        <w:t>[COMPLETE ADDRESS]</w:t>
      </w:r>
    </w:p>
    <w:p w14:paraId="5C2ABF25" w14:textId="77777777" w:rsidR="0094484B" w:rsidRPr="00D22072" w:rsidRDefault="009448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AB5947"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28CB57D" w14:textId="6A1DD5A5" w:rsidR="008C6D01" w:rsidRPr="00D22072" w:rsidRDefault="00D91ED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D22072">
        <w:rPr>
          <w:rFonts w:eastAsia="Arial"/>
          <w:b/>
          <w:lang w:val="en-US" w:eastAsia="en-US" w:bidi="en-US"/>
        </w:rPr>
        <w:t>AND:</w:t>
      </w:r>
      <w:r w:rsidRPr="00D22072">
        <w:rPr>
          <w:rFonts w:eastAsia="Arial"/>
          <w:b/>
          <w:lang w:val="en-US" w:eastAsia="en-US" w:bidi="en-US"/>
        </w:rPr>
        <w:tab/>
        <w:t xml:space="preserve">[YOUR </w:t>
      </w:r>
      <w:r w:rsidR="0094484B">
        <w:rPr>
          <w:rFonts w:eastAsia="Arial"/>
          <w:b/>
          <w:lang w:val="en-US" w:eastAsia="en-US" w:bidi="en-US"/>
        </w:rPr>
        <w:t xml:space="preserve">FULL </w:t>
      </w:r>
      <w:r w:rsidRPr="00D22072">
        <w:rPr>
          <w:rFonts w:eastAsia="Arial"/>
          <w:b/>
          <w:lang w:val="en-US" w:eastAsia="en-US" w:bidi="en-US"/>
        </w:rPr>
        <w:t xml:space="preserve">COMPANY NAME] </w:t>
      </w:r>
      <w:r w:rsidRPr="00D22072">
        <w:rPr>
          <w:rFonts w:eastAsia="Arial"/>
          <w:lang w:val="en-US" w:eastAsia="en-US" w:bidi="en-US"/>
        </w:rPr>
        <w:t>(the "Company"), a company</w:t>
      </w:r>
      <w:r w:rsidR="006524E7">
        <w:rPr>
          <w:rFonts w:eastAsia="Arial"/>
          <w:lang w:val="en-US" w:eastAsia="en-US" w:bidi="en-US"/>
        </w:rPr>
        <w:t xml:space="preserve"> organised </w:t>
      </w:r>
      <w:r w:rsidRPr="00D22072">
        <w:rPr>
          <w:rFonts w:eastAsia="Arial"/>
          <w:lang w:val="en-US" w:eastAsia="en-US" w:bidi="en-US"/>
        </w:rPr>
        <w:t xml:space="preserve">and existing under the laws of the </w:t>
      </w:r>
      <w:r w:rsidR="00451BB6" w:rsidRPr="00D22072">
        <w:rPr>
          <w:rFonts w:eastAsia="Arial"/>
          <w:lang w:val="en-US" w:eastAsia="en-US" w:bidi="en-US"/>
        </w:rPr>
        <w:t>[STATE/PROVINCE]</w:t>
      </w:r>
      <w:r w:rsidRPr="00D22072">
        <w:rPr>
          <w:rFonts w:eastAsia="Arial"/>
          <w:lang w:val="en-US" w:eastAsia="en-US" w:bidi="en-US"/>
        </w:rPr>
        <w:t xml:space="preserve"> of </w:t>
      </w:r>
      <w:r w:rsidR="00451BB6" w:rsidRPr="00D22072">
        <w:rPr>
          <w:rFonts w:eastAsia="Arial"/>
          <w:lang w:val="en-US" w:eastAsia="en-US" w:bidi="en-US"/>
        </w:rPr>
        <w:t>[COUNTRY]</w:t>
      </w:r>
      <w:r w:rsidRPr="00D22072">
        <w:rPr>
          <w:rFonts w:eastAsia="Arial"/>
          <w:lang w:val="en-US" w:eastAsia="en-US" w:bidi="en-US"/>
        </w:rPr>
        <w:t xml:space="preserve">, with its head office </w:t>
      </w:r>
      <w:r w:rsidR="0094484B">
        <w:rPr>
          <w:rFonts w:eastAsia="Arial"/>
          <w:lang w:val="en-US" w:eastAsia="en-US" w:bidi="en-US"/>
        </w:rPr>
        <w:t>situ</w:t>
      </w:r>
      <w:r w:rsidRPr="00D22072">
        <w:rPr>
          <w:rFonts w:eastAsia="Arial"/>
          <w:lang w:val="en-US" w:eastAsia="en-US" w:bidi="en-US"/>
        </w:rPr>
        <w:t>ated :</w:t>
      </w:r>
    </w:p>
    <w:p w14:paraId="6B1B34D5"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0DC6B79A"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ab/>
      </w:r>
      <w:r w:rsidRPr="00D22072">
        <w:rPr>
          <w:rFonts w:eastAsia="Arial"/>
          <w:lang w:val="en-US" w:eastAsia="en-US" w:bidi="en-US"/>
        </w:rPr>
        <w:tab/>
      </w:r>
      <w:r w:rsidRPr="00D22072">
        <w:rPr>
          <w:rFonts w:eastAsia="Arial"/>
          <w:lang w:val="en-US" w:eastAsia="en-US" w:bidi="en-US"/>
        </w:rPr>
        <w:tab/>
        <w:t>[YOUR COMPLETE ADDRESS]</w:t>
      </w:r>
    </w:p>
    <w:p w14:paraId="1B7E5442"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8731C20"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RECITALS:</w:t>
      </w:r>
    </w:p>
    <w:p w14:paraId="530AE1A6" w14:textId="77777777" w:rsidR="008C6D01" w:rsidRPr="00D22072" w:rsidRDefault="008C6D0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7F77F7"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WHEREAS, Company imports goods from overseas and has need of a Logistics Service Provider to help manage and coordinate the importing process; and</w:t>
      </w:r>
    </w:p>
    <w:p w14:paraId="2C2A36B1"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80F6B8" w14:textId="77777777" w:rsidR="008C6D01" w:rsidRPr="00D22072" w:rsidRDefault="00D91ED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22072">
        <w:rPr>
          <w:rFonts w:ascii="Times New Roman" w:eastAsia="Arial" w:hAnsi="Times New Roman" w:cs="Times New Roman"/>
          <w:sz w:val="24"/>
          <w:szCs w:val="24"/>
          <w:lang w:val="en-US" w:eastAsia="en-US" w:bidi="en-US"/>
        </w:rPr>
        <w:t>WHEREAS, Logistics Service Provider has expertise and experience in providing these services; and</w:t>
      </w:r>
    </w:p>
    <w:p w14:paraId="7085E98D"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5DB7F6"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WHEREAS, Company wishes to</w:t>
      </w:r>
      <w:r w:rsidR="006524E7">
        <w:rPr>
          <w:rFonts w:eastAsia="Arial"/>
          <w:lang w:val="en-US" w:eastAsia="en-US" w:bidi="en-US"/>
        </w:rPr>
        <w:t xml:space="preserve"> utilise </w:t>
      </w:r>
      <w:r w:rsidRPr="00D22072">
        <w:rPr>
          <w:rFonts w:eastAsia="Arial"/>
          <w:lang w:val="en-US" w:eastAsia="en-US" w:bidi="en-US"/>
        </w:rPr>
        <w:t xml:space="preserve">Logistics Service Provider’s services in connection with the importation of Company’s goods; </w:t>
      </w:r>
    </w:p>
    <w:p w14:paraId="12674E62"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36BC4D"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NOW, THEREFORE, in consideration of the premises and the mutual agreements set forth herein and for other good and valuable consideration, the receipt and sufficiency of which is hereby acknowledged, the Company agree as follows:</w:t>
      </w:r>
    </w:p>
    <w:p w14:paraId="6EE2A060"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2F6AE1"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23F1B6" w14:textId="77777777" w:rsidR="008C6D01" w:rsidRPr="00D22072" w:rsidRDefault="00D91ED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RECITALS</w:t>
      </w:r>
    </w:p>
    <w:p w14:paraId="1AFCA0E5"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8B5397F"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The recitals set forth above are integral to and made a part of this Agreement by reference.</w:t>
      </w:r>
    </w:p>
    <w:p w14:paraId="0B6BA1D8"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2C93BE"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2CA34F" w14:textId="77777777" w:rsidR="008C6D01" w:rsidRPr="00D22072" w:rsidRDefault="00D91ED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TERM</w:t>
      </w:r>
    </w:p>
    <w:p w14:paraId="2381EBE3"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A43234E"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This Agreement shall remain in force from the date first set forth above for a period of [NUMBER] year(s) and shall be automatically renewed thereafter on a year-by-year basis. This term shall always be subject to the termination provisions set forth herein.</w:t>
      </w:r>
    </w:p>
    <w:p w14:paraId="0CAE37E3"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A2BD0F"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3BA7C4" w14:textId="77777777" w:rsidR="008C6D01" w:rsidRPr="00D22072" w:rsidRDefault="00D91ED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APPOINTMENT OF LOGISTICS SERVICE PROVIDER</w:t>
      </w:r>
    </w:p>
    <w:p w14:paraId="739FD055" w14:textId="77777777" w:rsidR="008C6D01" w:rsidRPr="00D22072" w:rsidRDefault="008C6D0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5084DAE" w14:textId="31BB275B" w:rsidR="008C6D01" w:rsidRPr="00D22072" w:rsidRDefault="00627654" w:rsidP="00627654">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3.1</w:t>
      </w:r>
      <w:r>
        <w:rPr>
          <w:rFonts w:ascii="Times New Roman" w:hAnsi="Times New Roman" w:cs="Times New Roman"/>
          <w:sz w:val="24"/>
          <w:szCs w:val="24"/>
          <w:lang w:val="en-US" w:eastAsia="en-US" w:bidi="en-US"/>
        </w:rPr>
        <w:tab/>
      </w:r>
      <w:r w:rsidR="00D91ED9" w:rsidRPr="00D22072">
        <w:rPr>
          <w:rFonts w:ascii="Times New Roman" w:hAnsi="Times New Roman" w:cs="Times New Roman"/>
          <w:sz w:val="24"/>
          <w:szCs w:val="24"/>
          <w:lang w:val="en-US" w:eastAsia="en-US" w:bidi="en-US"/>
        </w:rPr>
        <w:t>Company agrees to employ Logistics Service Provider to perform the services set forth herein</w:t>
      </w:r>
      <w:r w:rsidR="00451BB6" w:rsidRPr="00D22072">
        <w:rPr>
          <w:rFonts w:ascii="Times New Roman" w:hAnsi="Times New Roman" w:cs="Times New Roman"/>
          <w:sz w:val="24"/>
          <w:szCs w:val="24"/>
          <w:lang w:val="en-US" w:eastAsia="en-US" w:bidi="en-US"/>
        </w:rPr>
        <w:t>,</w:t>
      </w:r>
      <w:r w:rsidR="00D91ED9" w:rsidRPr="00D22072">
        <w:rPr>
          <w:rFonts w:ascii="Times New Roman" w:hAnsi="Times New Roman" w:cs="Times New Roman"/>
          <w:sz w:val="24"/>
          <w:szCs w:val="24"/>
          <w:lang w:val="en-US" w:eastAsia="en-US" w:bidi="en-US"/>
        </w:rPr>
        <w:t xml:space="preserve"> </w:t>
      </w:r>
      <w:r w:rsidR="00D91ED9" w:rsidRPr="00D22072">
        <w:rPr>
          <w:rFonts w:ascii="Times New Roman" w:hAnsi="Times New Roman" w:cs="Times New Roman"/>
          <w:noProof/>
          <w:sz w:val="24"/>
          <w:szCs w:val="24"/>
          <w:lang w:val="en-US" w:eastAsia="en-US" w:bidi="en-US"/>
        </w:rPr>
        <w:t>and</w:t>
      </w:r>
      <w:r w:rsidR="00D91ED9" w:rsidRPr="00D22072">
        <w:rPr>
          <w:rFonts w:ascii="Times New Roman" w:hAnsi="Times New Roman" w:cs="Times New Roman"/>
          <w:sz w:val="24"/>
          <w:szCs w:val="24"/>
          <w:lang w:val="en-US" w:eastAsia="en-US" w:bidi="en-US"/>
        </w:rPr>
        <w:t xml:space="preserve"> Logistics Service Provider agrees to perform these services. The scope of this employment will be as follows:</w:t>
      </w:r>
      <w:r w:rsidR="00D91ED9" w:rsidRPr="00D22072">
        <w:rPr>
          <w:rFonts w:ascii="Times New Roman" w:hAnsi="Times New Roman" w:cs="Times New Roman"/>
          <w:sz w:val="24"/>
          <w:szCs w:val="24"/>
          <w:lang w:val="en-US" w:eastAsia="en-US" w:bidi="en-US"/>
        </w:rPr>
        <w:br/>
      </w:r>
    </w:p>
    <w:p w14:paraId="3A98EF57" w14:textId="2F697CF7" w:rsidR="008C6D01" w:rsidRPr="00D22072" w:rsidRDefault="00D91ED9" w:rsidP="00627654">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D22072">
        <w:rPr>
          <w:rFonts w:ascii="Times New Roman" w:hAnsi="Times New Roman" w:cs="Times New Roman"/>
          <w:sz w:val="24"/>
          <w:szCs w:val="24"/>
          <w:lang w:val="en-US" w:eastAsia="en-US" w:bidi="en-US"/>
        </w:rPr>
        <w:t>[Describe scope of the agreement in geographical terms; e.g., “From [COUNTRY] to [COUNTRY]”]</w:t>
      </w:r>
    </w:p>
    <w:p w14:paraId="1822C25C"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8871087" w14:textId="7CEBE2F9" w:rsidR="008C6D01" w:rsidRPr="00D22072" w:rsidRDefault="0062765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lang w:val="en-US" w:eastAsia="en-US" w:bidi="en-US"/>
        </w:rPr>
      </w:pPr>
      <w:r>
        <w:rPr>
          <w:rFonts w:eastAsia="Arial"/>
          <w:lang w:val="en-US" w:eastAsia="en-US" w:bidi="en-US"/>
        </w:rPr>
        <w:tab/>
      </w:r>
      <w:r w:rsidR="00D91ED9" w:rsidRPr="00D22072">
        <w:rPr>
          <w:rFonts w:eastAsia="Arial"/>
          <w:lang w:val="en-US" w:eastAsia="en-US" w:bidi="en-US"/>
        </w:rPr>
        <w:t>These services will encompass all modes of transportation.</w:t>
      </w:r>
    </w:p>
    <w:p w14:paraId="4091BAFF" w14:textId="77777777" w:rsidR="008C6D01" w:rsidRPr="00D22072" w:rsidRDefault="008C6D0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BFAC11" w14:textId="00731DAA" w:rsidR="008C6D01" w:rsidRPr="00D22072" w:rsidRDefault="00627654" w:rsidP="00627654">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4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t>3.2</w:t>
      </w:r>
      <w:r>
        <w:rPr>
          <w:rFonts w:ascii="Times New Roman" w:hAnsi="Times New Roman" w:cs="Times New Roman"/>
          <w:sz w:val="24"/>
          <w:szCs w:val="24"/>
          <w:lang w:val="en-US" w:eastAsia="en-US" w:bidi="en-US"/>
        </w:rPr>
        <w:tab/>
      </w:r>
      <w:r w:rsidR="00D91ED9" w:rsidRPr="00D22072">
        <w:rPr>
          <w:rFonts w:ascii="Times New Roman" w:hAnsi="Times New Roman" w:cs="Times New Roman"/>
          <w:sz w:val="24"/>
          <w:szCs w:val="24"/>
          <w:lang w:val="en-US" w:eastAsia="en-US" w:bidi="en-US"/>
        </w:rPr>
        <w:t>This is a non-exclusive agreement.  Logistics Service Provider is free to perform services for other shippers and Company is free to employ other providers to perform services covered by this Agreement.</w:t>
      </w:r>
    </w:p>
    <w:p w14:paraId="2138E371"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7A22AC" w14:textId="1CC32998" w:rsidR="008C6D01" w:rsidRPr="00D22072" w:rsidRDefault="00D91ED9" w:rsidP="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eastAsia="Arial"/>
          <w:lang w:val="en-US" w:eastAsia="en-US" w:bidi="en-US"/>
        </w:rPr>
      </w:pPr>
      <w:r w:rsidRPr="00D22072">
        <w:rPr>
          <w:rFonts w:eastAsia="Arial"/>
          <w:lang w:val="en-US" w:eastAsia="en-US" w:bidi="en-US"/>
        </w:rPr>
        <w:t>Notwithstanding the foregoing, Logistics Service Provider shall not provide like services for direct competitors of Company in same geographic scope as described in Section 3 (a).</w:t>
      </w:r>
    </w:p>
    <w:p w14:paraId="4E90D1F0"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D2B988" w14:textId="77777777" w:rsidR="008C6D01" w:rsidRPr="00D22072" w:rsidRDefault="008C6D0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246BF9" w14:textId="77777777" w:rsidR="008C6D01" w:rsidRPr="00D22072" w:rsidRDefault="00D91ED9">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LOGISTICS SERVICES</w:t>
      </w:r>
    </w:p>
    <w:p w14:paraId="674F19EE"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A29D92" w14:textId="70D69A48" w:rsidR="008C6D01" w:rsidRPr="00D22072" w:rsidRDefault="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ab/>
      </w:r>
      <w:r w:rsidR="00D91ED9" w:rsidRPr="00D22072">
        <w:rPr>
          <w:rFonts w:eastAsia="Arial"/>
          <w:lang w:val="en-US" w:eastAsia="en-US" w:bidi="en-US"/>
        </w:rPr>
        <w:t>Logistics Service Provider shall have the following responsibilities:</w:t>
      </w:r>
    </w:p>
    <w:p w14:paraId="5983C946"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CD571A" w14:textId="74C5A532" w:rsidR="008C6D01" w:rsidRPr="00D22072" w:rsidRDefault="00627654" w:rsidP="00627654">
      <w:pPr>
        <w:tabs>
          <w:tab w:val="left" w:pos="360"/>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75" w:hanging="475"/>
        <w:rPr>
          <w:rFonts w:eastAsia="Arial"/>
          <w:lang w:val="en-US" w:eastAsia="en-US" w:bidi="en-US"/>
        </w:rPr>
      </w:pPr>
      <w:r>
        <w:rPr>
          <w:rFonts w:eastAsia="Arial"/>
          <w:lang w:val="en-US" w:eastAsia="en-US" w:bidi="en-US"/>
        </w:rPr>
        <w:tab/>
      </w:r>
      <w:r>
        <w:rPr>
          <w:rFonts w:eastAsia="Arial"/>
          <w:lang w:val="en-US" w:eastAsia="en-US" w:bidi="en-US"/>
        </w:rPr>
        <w:tab/>
      </w:r>
      <w:r>
        <w:rPr>
          <w:rFonts w:eastAsia="Arial"/>
          <w:lang w:val="en-US" w:eastAsia="en-US" w:bidi="en-US"/>
        </w:rPr>
        <w:tab/>
      </w:r>
      <w:r>
        <w:rPr>
          <w:rFonts w:eastAsia="Arial"/>
          <w:lang w:val="en-US" w:eastAsia="en-US" w:bidi="en-US"/>
        </w:rPr>
        <w:tab/>
        <w:t>4.1</w:t>
      </w:r>
      <w:r>
        <w:rPr>
          <w:rFonts w:eastAsia="Arial"/>
          <w:lang w:val="en-US" w:eastAsia="en-US" w:bidi="en-US"/>
        </w:rPr>
        <w:tab/>
      </w:r>
      <w:r w:rsidR="00D91ED9" w:rsidRPr="00D22072">
        <w:rPr>
          <w:rFonts w:eastAsia="Arial"/>
          <w:lang w:val="en-US" w:eastAsia="en-US" w:bidi="en-US"/>
        </w:rPr>
        <w:t>Receipt, management, and transmission of Company shipping data;</w:t>
      </w:r>
    </w:p>
    <w:p w14:paraId="73933DA9" w14:textId="77777777" w:rsidR="008C6D01" w:rsidRPr="00D22072" w:rsidRDefault="008C6D01">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lang w:val="en-US" w:eastAsia="en-US" w:bidi="en-US"/>
        </w:rPr>
      </w:pPr>
    </w:p>
    <w:p w14:paraId="72B16597" w14:textId="17F35690" w:rsidR="008C6D01" w:rsidRPr="00D22072" w:rsidRDefault="00627654">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lang w:val="en-US" w:eastAsia="en-US" w:bidi="en-US"/>
        </w:rPr>
      </w:pPr>
      <w:r>
        <w:rPr>
          <w:rFonts w:eastAsia="Arial"/>
          <w:lang w:val="en-US" w:eastAsia="en-US" w:bidi="en-US"/>
        </w:rPr>
        <w:tab/>
      </w:r>
      <w:r>
        <w:rPr>
          <w:rFonts w:eastAsia="Arial"/>
          <w:lang w:val="en-US" w:eastAsia="en-US" w:bidi="en-US"/>
        </w:rPr>
        <w:tab/>
        <w:t>4.2</w:t>
      </w:r>
      <w:r>
        <w:rPr>
          <w:rFonts w:eastAsia="Arial"/>
          <w:lang w:val="en-US" w:eastAsia="en-US" w:bidi="en-US"/>
        </w:rPr>
        <w:tab/>
      </w:r>
      <w:r w:rsidR="00D91ED9" w:rsidRPr="00D22072">
        <w:rPr>
          <w:rFonts w:eastAsia="Arial"/>
          <w:lang w:val="en-US" w:eastAsia="en-US" w:bidi="en-US"/>
        </w:rPr>
        <w:t>Management of Company’s import</w:t>
      </w:r>
      <w:r w:rsidR="006524E7">
        <w:rPr>
          <w:rFonts w:eastAsia="Arial"/>
          <w:lang w:val="en-US" w:eastAsia="en-US" w:bidi="en-US"/>
        </w:rPr>
        <w:t xml:space="preserve"> programme </w:t>
      </w:r>
      <w:r w:rsidR="00D91ED9" w:rsidRPr="00D22072">
        <w:rPr>
          <w:rFonts w:eastAsia="Arial"/>
          <w:lang w:val="en-US" w:eastAsia="en-US" w:bidi="en-US"/>
        </w:rPr>
        <w:t>on a Purchase Order basis;</w:t>
      </w:r>
    </w:p>
    <w:p w14:paraId="1A9352F6" w14:textId="77777777" w:rsidR="008C6D01" w:rsidRPr="00D22072" w:rsidRDefault="008C6D01">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lang w:val="en-US" w:eastAsia="en-US" w:bidi="en-US"/>
        </w:rPr>
      </w:pPr>
    </w:p>
    <w:p w14:paraId="20E259A5" w14:textId="49E87025" w:rsidR="008C6D01" w:rsidRPr="00D22072" w:rsidRDefault="00627654">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lang w:val="en-US" w:eastAsia="en-US" w:bidi="en-US"/>
        </w:rPr>
      </w:pPr>
      <w:r>
        <w:rPr>
          <w:rFonts w:eastAsia="Arial"/>
          <w:lang w:val="en-US" w:eastAsia="en-US" w:bidi="en-US"/>
        </w:rPr>
        <w:tab/>
      </w:r>
      <w:r>
        <w:rPr>
          <w:rFonts w:eastAsia="Arial"/>
          <w:lang w:val="en-US" w:eastAsia="en-US" w:bidi="en-US"/>
        </w:rPr>
        <w:tab/>
        <w:t>4.3</w:t>
      </w:r>
      <w:r>
        <w:rPr>
          <w:rFonts w:eastAsia="Arial"/>
          <w:lang w:val="en-US" w:eastAsia="en-US" w:bidi="en-US"/>
        </w:rPr>
        <w:tab/>
      </w:r>
      <w:r w:rsidR="00D91ED9" w:rsidRPr="00D22072">
        <w:rPr>
          <w:rFonts w:eastAsia="Arial"/>
          <w:lang w:val="en-US" w:eastAsia="en-US" w:bidi="en-US"/>
        </w:rPr>
        <w:t>Management of Company vendors;</w:t>
      </w:r>
    </w:p>
    <w:p w14:paraId="2695E436" w14:textId="77777777" w:rsidR="008C6D01" w:rsidRPr="00D22072" w:rsidRDefault="008C6D01">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lang w:val="en-US" w:eastAsia="en-US" w:bidi="en-US"/>
        </w:rPr>
      </w:pPr>
    </w:p>
    <w:p w14:paraId="5F60BA37" w14:textId="73E9B90F" w:rsidR="008C6D01" w:rsidRPr="00D22072" w:rsidRDefault="00627654">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lang w:val="en-US" w:eastAsia="en-US" w:bidi="en-US"/>
        </w:rPr>
      </w:pPr>
      <w:r>
        <w:rPr>
          <w:rFonts w:eastAsia="Arial"/>
          <w:lang w:val="en-US" w:eastAsia="en-US" w:bidi="en-US"/>
        </w:rPr>
        <w:tab/>
      </w:r>
      <w:r>
        <w:rPr>
          <w:rFonts w:eastAsia="Arial"/>
          <w:lang w:val="en-US" w:eastAsia="en-US" w:bidi="en-US"/>
        </w:rPr>
        <w:tab/>
        <w:t>4.4</w:t>
      </w:r>
      <w:r>
        <w:rPr>
          <w:rFonts w:eastAsia="Arial"/>
          <w:lang w:val="en-US" w:eastAsia="en-US" w:bidi="en-US"/>
        </w:rPr>
        <w:tab/>
      </w:r>
      <w:r w:rsidR="00D91ED9" w:rsidRPr="00D22072">
        <w:rPr>
          <w:rFonts w:eastAsia="Arial"/>
          <w:lang w:val="en-US" w:eastAsia="en-US" w:bidi="en-US"/>
        </w:rPr>
        <w:t>Receiving, booking, routing and dispatch of Company’s cargo;</w:t>
      </w:r>
    </w:p>
    <w:p w14:paraId="1CD4BE94" w14:textId="77777777" w:rsidR="008C6D01" w:rsidRPr="00D22072" w:rsidRDefault="008C6D01">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lang w:val="en-US" w:eastAsia="en-US" w:bidi="en-US"/>
        </w:rPr>
      </w:pPr>
    </w:p>
    <w:p w14:paraId="289FEB24" w14:textId="5F524693" w:rsidR="008C6D01" w:rsidRPr="00D22072" w:rsidRDefault="00627654">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lang w:val="en-US" w:eastAsia="en-US" w:bidi="en-US"/>
        </w:rPr>
      </w:pPr>
      <w:r>
        <w:rPr>
          <w:rFonts w:eastAsia="Arial"/>
          <w:lang w:val="en-US" w:eastAsia="en-US" w:bidi="en-US"/>
        </w:rPr>
        <w:tab/>
      </w:r>
      <w:r>
        <w:rPr>
          <w:rFonts w:eastAsia="Arial"/>
          <w:lang w:val="en-US" w:eastAsia="en-US" w:bidi="en-US"/>
        </w:rPr>
        <w:tab/>
        <w:t>4.5</w:t>
      </w:r>
      <w:r>
        <w:rPr>
          <w:rFonts w:eastAsia="Arial"/>
          <w:lang w:val="en-US" w:eastAsia="en-US" w:bidi="en-US"/>
        </w:rPr>
        <w:tab/>
      </w:r>
      <w:r w:rsidR="00D91ED9" w:rsidRPr="00D22072">
        <w:rPr>
          <w:rFonts w:eastAsia="Arial"/>
          <w:lang w:val="en-US" w:eastAsia="en-US" w:bidi="en-US"/>
        </w:rPr>
        <w:t xml:space="preserve">Warehousing, cargo consolidation and LCL services; </w:t>
      </w:r>
    </w:p>
    <w:p w14:paraId="1A0C8079" w14:textId="77777777" w:rsidR="008C6D01" w:rsidRPr="00D22072" w:rsidRDefault="008C6D01">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lang w:val="en-US" w:eastAsia="en-US" w:bidi="en-US"/>
        </w:rPr>
      </w:pPr>
    </w:p>
    <w:p w14:paraId="6CA964DE" w14:textId="572E8389" w:rsidR="008C6D01" w:rsidRPr="00D22072" w:rsidRDefault="00627654" w:rsidP="00627654">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eastAsia="Arial"/>
          <w:lang w:val="en-US" w:eastAsia="en-US" w:bidi="en-US"/>
        </w:rPr>
      </w:pPr>
      <w:r>
        <w:rPr>
          <w:rFonts w:eastAsia="Arial"/>
          <w:lang w:val="en-US" w:eastAsia="en-US" w:bidi="en-US"/>
        </w:rPr>
        <w:tab/>
      </w:r>
      <w:r>
        <w:rPr>
          <w:rFonts w:eastAsia="Arial"/>
          <w:lang w:val="en-US" w:eastAsia="en-US" w:bidi="en-US"/>
        </w:rPr>
        <w:tab/>
        <w:t>4.6</w:t>
      </w:r>
      <w:r>
        <w:rPr>
          <w:rFonts w:eastAsia="Arial"/>
          <w:lang w:val="en-US" w:eastAsia="en-US" w:bidi="en-US"/>
        </w:rPr>
        <w:tab/>
      </w:r>
      <w:r w:rsidR="00D91ED9" w:rsidRPr="00D22072">
        <w:rPr>
          <w:rFonts w:eastAsia="Arial"/>
          <w:lang w:val="en-US" w:eastAsia="en-US" w:bidi="en-US"/>
        </w:rPr>
        <w:t xml:space="preserve">Preparation and management of shipping documentation, including documentation necessary to effect importation into the destination countries and release of cargo; </w:t>
      </w:r>
    </w:p>
    <w:p w14:paraId="398F7A5B" w14:textId="77777777" w:rsidR="008C6D01" w:rsidRPr="00D22072" w:rsidRDefault="008C6D01">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lang w:val="en-US" w:eastAsia="en-US" w:bidi="en-US"/>
        </w:rPr>
      </w:pPr>
    </w:p>
    <w:p w14:paraId="5055C981" w14:textId="1AC27CB5" w:rsidR="008C6D01" w:rsidRPr="00D22072" w:rsidRDefault="00627654">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lang w:val="en-US" w:eastAsia="en-US" w:bidi="en-US"/>
        </w:rPr>
      </w:pPr>
      <w:r>
        <w:rPr>
          <w:rFonts w:eastAsia="Arial"/>
          <w:lang w:val="en-US" w:eastAsia="en-US" w:bidi="en-US"/>
        </w:rPr>
        <w:tab/>
      </w:r>
      <w:r>
        <w:rPr>
          <w:rFonts w:eastAsia="Arial"/>
          <w:lang w:val="en-US" w:eastAsia="en-US" w:bidi="en-US"/>
        </w:rPr>
        <w:tab/>
        <w:t>4.7</w:t>
      </w:r>
      <w:r>
        <w:rPr>
          <w:rFonts w:eastAsia="Arial"/>
          <w:lang w:val="en-US" w:eastAsia="en-US" w:bidi="en-US"/>
        </w:rPr>
        <w:tab/>
      </w:r>
      <w:r w:rsidR="00D91ED9" w:rsidRPr="00D22072">
        <w:rPr>
          <w:rFonts w:eastAsia="Arial"/>
          <w:lang w:val="en-US" w:eastAsia="en-US" w:bidi="en-US"/>
        </w:rPr>
        <w:t>Preparation of reports to Company;</w:t>
      </w:r>
    </w:p>
    <w:p w14:paraId="0620288B" w14:textId="77777777" w:rsidR="008C6D01" w:rsidRPr="00D22072" w:rsidRDefault="008C6D01">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lang w:val="en-US" w:eastAsia="en-US" w:bidi="en-US"/>
        </w:rPr>
      </w:pPr>
    </w:p>
    <w:p w14:paraId="1AC00556" w14:textId="5CEC8AFE" w:rsidR="008C6D01" w:rsidRPr="00D22072" w:rsidRDefault="00627654" w:rsidP="00627654">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eastAsia="Arial"/>
          <w:lang w:val="en-US" w:eastAsia="en-US" w:bidi="en-US"/>
        </w:rPr>
      </w:pPr>
      <w:r>
        <w:rPr>
          <w:rFonts w:eastAsia="Arial"/>
          <w:lang w:val="en-US" w:eastAsia="en-US" w:bidi="en-US"/>
        </w:rPr>
        <w:tab/>
      </w:r>
      <w:r>
        <w:rPr>
          <w:rFonts w:eastAsia="Arial"/>
          <w:lang w:val="en-US" w:eastAsia="en-US" w:bidi="en-US"/>
        </w:rPr>
        <w:tab/>
        <w:t>4.8</w:t>
      </w:r>
      <w:r>
        <w:rPr>
          <w:rFonts w:eastAsia="Arial"/>
          <w:lang w:val="en-US" w:eastAsia="en-US" w:bidi="en-US"/>
        </w:rPr>
        <w:tab/>
      </w:r>
      <w:r w:rsidR="00D91ED9" w:rsidRPr="00D22072">
        <w:rPr>
          <w:rFonts w:eastAsia="Arial"/>
          <w:lang w:val="en-US" w:eastAsia="en-US" w:bidi="en-US"/>
        </w:rPr>
        <w:t>Coordination with other Company service providers in the importation process; and</w:t>
      </w:r>
    </w:p>
    <w:p w14:paraId="5399677E" w14:textId="77777777" w:rsidR="008C6D01" w:rsidRPr="00D22072" w:rsidRDefault="008C6D01">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lang w:val="en-US" w:eastAsia="en-US" w:bidi="en-US"/>
        </w:rPr>
      </w:pPr>
    </w:p>
    <w:p w14:paraId="3F242FE7" w14:textId="6B413D67" w:rsidR="008C6D01" w:rsidRPr="00D22072" w:rsidRDefault="00627654" w:rsidP="00627654">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eastAsia="Arial"/>
          <w:lang w:val="en-US" w:eastAsia="en-US" w:bidi="en-US"/>
        </w:rPr>
      </w:pPr>
      <w:r>
        <w:rPr>
          <w:rFonts w:eastAsia="Arial"/>
          <w:lang w:val="en-US" w:eastAsia="en-US" w:bidi="en-US"/>
        </w:rPr>
        <w:tab/>
      </w:r>
      <w:r>
        <w:rPr>
          <w:rFonts w:eastAsia="Arial"/>
          <w:lang w:val="en-US" w:eastAsia="en-US" w:bidi="en-US"/>
        </w:rPr>
        <w:tab/>
        <w:t>4.9</w:t>
      </w:r>
      <w:r>
        <w:rPr>
          <w:rFonts w:eastAsia="Arial"/>
          <w:lang w:val="en-US" w:eastAsia="en-US" w:bidi="en-US"/>
        </w:rPr>
        <w:tab/>
      </w:r>
      <w:r w:rsidR="00D91ED9" w:rsidRPr="00D22072">
        <w:rPr>
          <w:rFonts w:eastAsia="Arial"/>
          <w:lang w:val="en-US" w:eastAsia="en-US" w:bidi="en-US"/>
        </w:rPr>
        <w:t xml:space="preserve">Such other tasks as may be reasonably necessary to effectuate the safe, expeditious, and efficient flow of Company’s import goods and related documentation. </w:t>
      </w:r>
    </w:p>
    <w:p w14:paraId="6A4E96AB" w14:textId="77777777" w:rsidR="008C6D01" w:rsidRPr="00D22072" w:rsidRDefault="008C6D01">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hanging="480"/>
        <w:rPr>
          <w:rFonts w:eastAsia="Arial"/>
          <w:lang w:val="en-US" w:eastAsia="en-US" w:bidi="en-US"/>
        </w:rPr>
      </w:pPr>
    </w:p>
    <w:p w14:paraId="63F71195"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 xml:space="preserve">The specific tasks encompassed by these services shall be set forth in the Standard Operating Procedures (“SOP”) for this Agreement, which are attached hereto as </w:t>
      </w:r>
      <w:r w:rsidR="00451BB6" w:rsidRPr="00D22072">
        <w:rPr>
          <w:rFonts w:eastAsia="Arial"/>
          <w:lang w:val="en-US" w:eastAsia="en-US" w:bidi="en-US"/>
        </w:rPr>
        <w:t>Annexure</w:t>
      </w:r>
      <w:r w:rsidRPr="00D22072">
        <w:rPr>
          <w:rFonts w:eastAsia="Arial"/>
          <w:lang w:val="en-US" w:eastAsia="en-US" w:bidi="en-US"/>
        </w:rPr>
        <w:t xml:space="preserve"> A [Note: </w:t>
      </w:r>
      <w:r w:rsidR="00451BB6" w:rsidRPr="00D22072">
        <w:rPr>
          <w:rFonts w:eastAsia="Arial"/>
          <w:lang w:val="en-US" w:eastAsia="en-US" w:bidi="en-US"/>
        </w:rPr>
        <w:t>Annexure</w:t>
      </w:r>
      <w:r w:rsidRPr="00D22072">
        <w:rPr>
          <w:rFonts w:eastAsia="Arial"/>
          <w:lang w:val="en-US" w:eastAsia="en-US" w:bidi="en-US"/>
        </w:rPr>
        <w:t xml:space="preserve"> A already used for Company affiliate listings] and made a part hereof by reference, and/or in written instructions from Company. Logistics Service Provider agrees to perform all tasks reasonably related to the services set forth above.</w:t>
      </w:r>
    </w:p>
    <w:p w14:paraId="186A7DD0"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86951A1"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B6D68C1" w14:textId="77777777" w:rsidR="008C6D01" w:rsidRPr="00D22072" w:rsidRDefault="00D91ED9">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AGREEMENT ADMINISTRATION</w:t>
      </w:r>
    </w:p>
    <w:p w14:paraId="7F5870BA" w14:textId="77777777" w:rsidR="008C6D01" w:rsidRPr="00D22072" w:rsidRDefault="008C6D0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E98DBF" w14:textId="05B653A9" w:rsidR="008C6D01" w:rsidRPr="00D22072" w:rsidRDefault="00627654" w:rsidP="00627654">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rPr>
          <w:rFonts w:eastAsia="Arial"/>
          <w:lang w:val="en-US" w:eastAsia="en-US" w:bidi="en-US"/>
        </w:rPr>
      </w:pPr>
      <w:r>
        <w:rPr>
          <w:rFonts w:eastAsia="Arial"/>
          <w:lang w:val="en-US" w:eastAsia="en-US" w:bidi="en-US"/>
        </w:rPr>
        <w:t>5.1</w:t>
      </w:r>
      <w:r>
        <w:rPr>
          <w:rFonts w:eastAsia="Arial"/>
          <w:lang w:val="en-US" w:eastAsia="en-US" w:bidi="en-US"/>
        </w:rPr>
        <w:tab/>
      </w:r>
      <w:r w:rsidR="00D91ED9" w:rsidRPr="00D22072">
        <w:rPr>
          <w:rFonts w:eastAsia="Arial"/>
          <w:lang w:val="en-US" w:eastAsia="en-US" w:bidi="en-US"/>
        </w:rPr>
        <w:t xml:space="preserve">Account Management. Logistics Service Provider shall designate a </w:t>
      </w:r>
      <w:r w:rsidR="00D91ED9" w:rsidRPr="00D22072">
        <w:rPr>
          <w:rFonts w:eastAsia="Arial"/>
          <w:noProof/>
          <w:lang w:val="en-US" w:eastAsia="en-US" w:bidi="en-US"/>
        </w:rPr>
        <w:t>senior</w:t>
      </w:r>
      <w:r w:rsidR="00451BB6" w:rsidRPr="00D22072">
        <w:rPr>
          <w:rFonts w:eastAsia="Arial"/>
          <w:noProof/>
          <w:lang w:val="en-US" w:eastAsia="en-US" w:bidi="en-US"/>
        </w:rPr>
        <w:t>-</w:t>
      </w:r>
      <w:r w:rsidR="00D91ED9" w:rsidRPr="00D22072">
        <w:rPr>
          <w:rFonts w:eastAsia="Arial"/>
          <w:noProof/>
          <w:lang w:val="en-US" w:eastAsia="en-US" w:bidi="en-US"/>
        </w:rPr>
        <w:t>level</w:t>
      </w:r>
      <w:r w:rsidR="00D91ED9" w:rsidRPr="00D22072">
        <w:rPr>
          <w:rFonts w:eastAsia="Arial"/>
          <w:lang w:val="en-US" w:eastAsia="en-US" w:bidi="en-US"/>
        </w:rPr>
        <w:t xml:space="preserve"> executive to be the Account Manager responsible for overseeing Company’s account. The Account Manager must have the authority to make decisions concerning all elements of Company’s account. </w:t>
      </w:r>
    </w:p>
    <w:p w14:paraId="60EFD417" w14:textId="77777777" w:rsidR="008C6D01" w:rsidRPr="00D22072" w:rsidRDefault="008C6D0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BA8725C" w14:textId="2078FF63" w:rsidR="008C6D01" w:rsidRPr="00D22072" w:rsidRDefault="00D91ED9" w:rsidP="0062765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eastAsia="Arial"/>
          <w:lang w:val="en-US" w:eastAsia="en-US" w:bidi="en-US"/>
        </w:rPr>
      </w:pPr>
      <w:r w:rsidRPr="00D22072">
        <w:rPr>
          <w:rFonts w:eastAsia="Arial"/>
          <w:lang w:val="en-US" w:eastAsia="en-US" w:bidi="en-US"/>
        </w:rPr>
        <w:t xml:space="preserve">Other responsibilities of the Account Manager will include: (i) working with Company to establish a strategic relationship; (ii) overseeing coordination of all of Logistics Service Provider’s activities relating to Company’s account; (iii) </w:t>
      </w:r>
      <w:r w:rsidR="00451BB6" w:rsidRPr="00D22072">
        <w:rPr>
          <w:rFonts w:eastAsia="Arial"/>
          <w:noProof/>
          <w:lang w:val="en-US" w:eastAsia="en-US" w:bidi="en-US"/>
        </w:rPr>
        <w:t>e</w:t>
      </w:r>
      <w:r w:rsidRPr="00D22072">
        <w:rPr>
          <w:rFonts w:eastAsia="Arial"/>
          <w:noProof/>
          <w:lang w:val="en-US" w:eastAsia="en-US" w:bidi="en-US"/>
        </w:rPr>
        <w:t>nsuring</w:t>
      </w:r>
      <w:r w:rsidRPr="00D22072">
        <w:rPr>
          <w:rFonts w:eastAsia="Arial"/>
          <w:lang w:val="en-US" w:eastAsia="en-US" w:bidi="en-US"/>
        </w:rPr>
        <w:t xml:space="preserve"> that all service requirements of this Agreement are performed satisfactorily. The Account Manager will meet with Company’s management on a regular basis to discuss Logistics Service Provider’s performance and service levels.</w:t>
      </w:r>
    </w:p>
    <w:p w14:paraId="383824DD"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CEB0C6C" w14:textId="4C128C36" w:rsidR="008C6D01" w:rsidRPr="00D22072" w:rsidRDefault="00627654" w:rsidP="0062765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4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t>5.2</w:t>
      </w:r>
      <w:r>
        <w:rPr>
          <w:rFonts w:ascii="Times New Roman" w:hAnsi="Times New Roman" w:cs="Times New Roman"/>
          <w:sz w:val="24"/>
          <w:szCs w:val="24"/>
          <w:lang w:val="en-US" w:eastAsia="en-US" w:bidi="en-US"/>
        </w:rPr>
        <w:tab/>
      </w:r>
      <w:r w:rsidR="00D91ED9" w:rsidRPr="00D22072">
        <w:rPr>
          <w:rFonts w:ascii="Times New Roman" w:hAnsi="Times New Roman" w:cs="Times New Roman"/>
          <w:sz w:val="24"/>
          <w:szCs w:val="24"/>
          <w:lang w:val="en-US" w:eastAsia="en-US" w:bidi="en-US"/>
        </w:rPr>
        <w:t xml:space="preserve">Procedures and Metrics. Logistics Service Provider and Company shall cooperate in developing and continually improving the SOP for activities under this Agreement. Logistics Service Provider and Company shall also agree on performance levels and service quality criteria (“Service Standards”) to measure and evaluate Logistics Service Provider’s services under this Agreement. These Service Standards shall be made a part of the SOP in </w:t>
      </w:r>
      <w:r w:rsidR="00451BB6" w:rsidRPr="00D22072">
        <w:rPr>
          <w:rFonts w:ascii="Times New Roman" w:hAnsi="Times New Roman" w:cs="Times New Roman"/>
          <w:sz w:val="24"/>
          <w:szCs w:val="24"/>
          <w:lang w:val="en-US" w:eastAsia="en-US" w:bidi="en-US"/>
        </w:rPr>
        <w:t>Annexure</w:t>
      </w:r>
      <w:r w:rsidR="00D91ED9" w:rsidRPr="00D22072">
        <w:rPr>
          <w:rFonts w:ascii="Times New Roman" w:hAnsi="Times New Roman" w:cs="Times New Roman"/>
          <w:sz w:val="24"/>
          <w:szCs w:val="24"/>
          <w:lang w:val="en-US" w:eastAsia="en-US" w:bidi="en-US"/>
        </w:rPr>
        <w:t xml:space="preserve"> A [Note: </w:t>
      </w:r>
      <w:r w:rsidR="00451BB6" w:rsidRPr="00D22072">
        <w:rPr>
          <w:rFonts w:ascii="Times New Roman" w:hAnsi="Times New Roman" w:cs="Times New Roman"/>
          <w:sz w:val="24"/>
          <w:szCs w:val="24"/>
          <w:lang w:val="en-US" w:eastAsia="en-US" w:bidi="en-US"/>
        </w:rPr>
        <w:t>Annexure</w:t>
      </w:r>
      <w:r w:rsidR="00D91ED9" w:rsidRPr="00D22072">
        <w:rPr>
          <w:rFonts w:ascii="Times New Roman" w:hAnsi="Times New Roman" w:cs="Times New Roman"/>
          <w:sz w:val="24"/>
          <w:szCs w:val="24"/>
          <w:lang w:val="en-US" w:eastAsia="en-US" w:bidi="en-US"/>
        </w:rPr>
        <w:t xml:space="preserve"> A already used for Company affiliate listings]. Logistics Service Provider will provide reports in a format and at intervals determined by Company measuring its performance under the Service Standards. [Note: We have not reviewed SOPs or Service Standards]</w:t>
      </w:r>
    </w:p>
    <w:p w14:paraId="404878C8"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4E5990"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CEB909" w14:textId="77777777" w:rsidR="008C6D01" w:rsidRPr="00D22072" w:rsidRDefault="00D91ED9">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COMPENSATION AND PAYMENT</w:t>
      </w:r>
    </w:p>
    <w:p w14:paraId="3C9D724D"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36BA40" w14:textId="1254253F" w:rsidR="008C6D01" w:rsidRPr="00D22072" w:rsidRDefault="00627654" w:rsidP="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rPr>
          <w:rFonts w:eastAsia="Arial"/>
          <w:lang w:val="en-US" w:eastAsia="en-US" w:bidi="en-US"/>
        </w:rPr>
      </w:pPr>
      <w:r>
        <w:rPr>
          <w:rFonts w:eastAsia="Arial"/>
          <w:lang w:val="en-US" w:eastAsia="en-US" w:bidi="en-US"/>
        </w:rPr>
        <w:t>6.1</w:t>
      </w:r>
      <w:r>
        <w:rPr>
          <w:rFonts w:eastAsia="Arial"/>
          <w:lang w:val="en-US" w:eastAsia="en-US" w:bidi="en-US"/>
        </w:rPr>
        <w:tab/>
      </w:r>
      <w:r w:rsidR="00D91ED9" w:rsidRPr="00D22072">
        <w:rPr>
          <w:rFonts w:eastAsia="Arial"/>
          <w:lang w:val="en-US" w:eastAsia="en-US" w:bidi="en-US"/>
        </w:rPr>
        <w:t xml:space="preserve">Company agrees to pay to Logistics Service Provider the rates and charges set forth in </w:t>
      </w:r>
      <w:r w:rsidR="00451BB6" w:rsidRPr="00D22072">
        <w:rPr>
          <w:rFonts w:eastAsia="Arial"/>
          <w:lang w:val="en-US" w:eastAsia="en-US" w:bidi="en-US"/>
        </w:rPr>
        <w:t>Annexure</w:t>
      </w:r>
      <w:r w:rsidR="00D91ED9" w:rsidRPr="00D22072">
        <w:rPr>
          <w:rFonts w:eastAsia="Arial"/>
          <w:lang w:val="en-US" w:eastAsia="en-US" w:bidi="en-US"/>
        </w:rPr>
        <w:t xml:space="preserve"> B, attached hereto and incorporated herein by reference, as full and complete compensation for the services to be provided hereunder. Such rates may be amended or changed only with the mutual written agreement of both parties.</w:t>
      </w:r>
    </w:p>
    <w:p w14:paraId="719437FC" w14:textId="77777777" w:rsidR="008C6D01" w:rsidRPr="00D22072" w:rsidRDefault="008C6D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E34BFCC" w14:textId="7198A990" w:rsidR="008C6D01" w:rsidRPr="00D22072" w:rsidRDefault="00627654" w:rsidP="0062765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4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t>6.2</w:t>
      </w:r>
      <w:r>
        <w:rPr>
          <w:rFonts w:ascii="Times New Roman" w:hAnsi="Times New Roman" w:cs="Times New Roman"/>
          <w:sz w:val="24"/>
          <w:szCs w:val="24"/>
          <w:lang w:val="en-US" w:eastAsia="en-US" w:bidi="en-US"/>
        </w:rPr>
        <w:tab/>
      </w:r>
      <w:r w:rsidR="00D91ED9" w:rsidRPr="00D22072">
        <w:rPr>
          <w:rFonts w:ascii="Times New Roman" w:hAnsi="Times New Roman" w:cs="Times New Roman"/>
          <w:sz w:val="24"/>
          <w:szCs w:val="24"/>
          <w:lang w:val="en-US" w:eastAsia="en-US" w:bidi="en-US"/>
        </w:rPr>
        <w:t xml:space="preserve">Logistics Service Provider shall invoice Company within two to five business days of the end of each week for all compensable services performed during that week. Invoices shall be in the form attached to this Agreement as </w:t>
      </w:r>
      <w:r w:rsidR="00451BB6" w:rsidRPr="00D22072">
        <w:rPr>
          <w:rFonts w:ascii="Times New Roman" w:hAnsi="Times New Roman" w:cs="Times New Roman"/>
          <w:sz w:val="24"/>
          <w:szCs w:val="24"/>
          <w:lang w:val="en-US" w:eastAsia="en-US" w:bidi="en-US"/>
        </w:rPr>
        <w:t>Annexure</w:t>
      </w:r>
      <w:r w:rsidR="00D91ED9" w:rsidRPr="00D22072">
        <w:rPr>
          <w:rFonts w:ascii="Times New Roman" w:hAnsi="Times New Roman" w:cs="Times New Roman"/>
          <w:sz w:val="24"/>
          <w:szCs w:val="24"/>
          <w:lang w:val="en-US" w:eastAsia="en-US" w:bidi="en-US"/>
        </w:rPr>
        <w:t xml:space="preserve"> C. Payment of each invoice shall be made by Company within [NUMBER] days following receipt. Logistics Service Provider agrees that no penalties or interest will be assessed to [NUMBER] days for past due amounts. </w:t>
      </w:r>
    </w:p>
    <w:p w14:paraId="28AEDBB0"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2EBBF6" w14:textId="77777777" w:rsidR="008C6D01"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EDC215" w14:textId="77777777" w:rsidR="00D22072" w:rsidRDefault="00D220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3B60D1" w14:textId="77777777" w:rsidR="00D22072" w:rsidRPr="00D22072" w:rsidRDefault="00D220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FE0CD1" w14:textId="77777777" w:rsidR="008C6D01" w:rsidRPr="00D22072" w:rsidRDefault="00D91ED9">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INDEPENDENT CONTRACTOR</w:t>
      </w:r>
    </w:p>
    <w:p w14:paraId="573E6E10"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11483D"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 xml:space="preserve">Logistics Service Provider is an independent contractor and shall have sole and exclusive control over the manner in which it, its employees and agents perform the services to be provided under this Agreement. Logistics Service Provider shall have the right to engage and employ such individuals and agents as may be necessary in connection with the services to be provided under this Agreement, provided that such individuals and agents shall be subject to control, contractual or otherwise, solely and exclusively by Logistics Service Provider.  </w:t>
      </w:r>
    </w:p>
    <w:p w14:paraId="5F0CF944"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C38CE2"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007226" w14:textId="77777777" w:rsidR="008C6D01" w:rsidRPr="00D22072" w:rsidRDefault="00D91ED9">
      <w:pPr>
        <w:keepNext/>
        <w:keepLines/>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LIABILITY</w:t>
      </w:r>
      <w:r w:rsidRPr="00D22072">
        <w:rPr>
          <w:rFonts w:eastAsia="Arial"/>
          <w:b/>
          <w:lang w:val="en-US" w:eastAsia="en-US" w:bidi="en-US"/>
        </w:rPr>
        <w:tab/>
      </w:r>
    </w:p>
    <w:p w14:paraId="1827F08D" w14:textId="77777777" w:rsidR="008C6D01" w:rsidRPr="00D22072" w:rsidRDefault="008C6D0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441568" w14:textId="00590BF7" w:rsidR="008C6D01" w:rsidRPr="00D22072" w:rsidRDefault="00627654" w:rsidP="0062765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rPr>
          <w:rFonts w:eastAsia="Arial"/>
          <w:lang w:val="en-US" w:eastAsia="en-US" w:bidi="en-US"/>
        </w:rPr>
      </w:pPr>
      <w:r>
        <w:rPr>
          <w:rFonts w:eastAsia="Arial"/>
          <w:lang w:val="en-US" w:eastAsia="en-US" w:bidi="en-US"/>
        </w:rPr>
        <w:t>8.1</w:t>
      </w:r>
      <w:r>
        <w:rPr>
          <w:rFonts w:eastAsia="Arial"/>
          <w:lang w:val="en-US" w:eastAsia="en-US" w:bidi="en-US"/>
        </w:rPr>
        <w:tab/>
      </w:r>
      <w:r w:rsidR="00D91ED9" w:rsidRPr="00D22072">
        <w:rPr>
          <w:rFonts w:eastAsia="Arial"/>
          <w:lang w:val="en-US" w:eastAsia="en-US" w:bidi="en-US"/>
        </w:rPr>
        <w:t xml:space="preserve">Logistics Service Provider agrees that it will be fully responsible, without limitation, for any loss or damage to Company’s cargo while such cargo is in the possession or control of Logistics Service Provider. Logistics Service Provider’s liability shall be for the cost of the cargo plus any expenses incurred by Company pertaining to the cargo to the time of the loss or damage including, without limitation, duties, transportation charges, forwarding and brokerage fees, etc. This provision shall not limit or detract from Company’s right to assert claims against other parties for the same damages including, without limitation, the ocean carrier under whose through bill of lading the cargo is carried.  </w:t>
      </w:r>
    </w:p>
    <w:p w14:paraId="01F61BDD" w14:textId="77777777" w:rsidR="008C6D01" w:rsidRPr="00D22072" w:rsidRDefault="008C6D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997A209" w14:textId="12BC6084" w:rsidR="008C6D01" w:rsidRPr="00D22072" w:rsidRDefault="00627654" w:rsidP="006276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rPr>
          <w:rFonts w:eastAsia="Arial"/>
          <w:lang w:val="en-US" w:eastAsia="en-US" w:bidi="en-US"/>
        </w:rPr>
      </w:pPr>
      <w:r>
        <w:rPr>
          <w:rFonts w:eastAsia="Arial"/>
          <w:lang w:val="en-US" w:eastAsia="en-US" w:bidi="en-US"/>
        </w:rPr>
        <w:t>8.2</w:t>
      </w:r>
      <w:r>
        <w:rPr>
          <w:rFonts w:eastAsia="Arial"/>
          <w:lang w:val="en-US" w:eastAsia="en-US" w:bidi="en-US"/>
        </w:rPr>
        <w:tab/>
      </w:r>
      <w:r w:rsidR="00D91ED9" w:rsidRPr="00D22072">
        <w:rPr>
          <w:rFonts w:eastAsia="Arial"/>
          <w:lang w:val="en-US" w:eastAsia="en-US" w:bidi="en-US"/>
        </w:rPr>
        <w:t>Logistics Service Provider agrees that it will also be liable, without limitation, for any direct extra expenses incurred by Company arising from Logistics Service Provider’s failure to discharge its obligations and responsibilities under this Agreement.</w:t>
      </w:r>
    </w:p>
    <w:p w14:paraId="29300851"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BBDC20" w14:textId="3FFFCC4F" w:rsidR="008C6D01" w:rsidRPr="00D22072" w:rsidRDefault="00627654" w:rsidP="006276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rPr>
          <w:rFonts w:eastAsia="Arial"/>
          <w:lang w:val="en-US" w:eastAsia="en-US" w:bidi="en-US"/>
        </w:rPr>
      </w:pPr>
      <w:r>
        <w:rPr>
          <w:rFonts w:eastAsia="Arial"/>
          <w:lang w:val="en-US" w:eastAsia="en-US" w:bidi="en-US"/>
        </w:rPr>
        <w:t>8.3</w:t>
      </w:r>
      <w:r>
        <w:rPr>
          <w:rFonts w:eastAsia="Arial"/>
          <w:lang w:val="en-US" w:eastAsia="en-US" w:bidi="en-US"/>
        </w:rPr>
        <w:tab/>
      </w:r>
      <w:r w:rsidR="00D91ED9" w:rsidRPr="00D22072">
        <w:rPr>
          <w:rFonts w:eastAsia="Arial"/>
          <w:lang w:val="en-US" w:eastAsia="en-US" w:bidi="en-US"/>
        </w:rPr>
        <w:t xml:space="preserve">Company shall have (i) twelve months from the date of delivery, or (ii) a reasonable time if the goods are not delivered, in which to file a claim with Logistics Service Provider. If the amount or extent of the claim cannot reasonably be determined within the [NUMBER] month period, the time for filing the claim shall automatically be extended for an additional [NUMBER] months. </w:t>
      </w:r>
    </w:p>
    <w:p w14:paraId="6BF88326" w14:textId="77777777" w:rsidR="008C6D01" w:rsidRPr="00D22072" w:rsidRDefault="008C6D0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7CC4C9B" w14:textId="5EF0B45C" w:rsidR="008C6D01" w:rsidRPr="00D22072" w:rsidRDefault="00627654" w:rsidP="00627654">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rPr>
          <w:rFonts w:eastAsia="Arial"/>
          <w:lang w:val="en-US" w:eastAsia="en-US" w:bidi="en-US"/>
        </w:rPr>
      </w:pPr>
      <w:r>
        <w:rPr>
          <w:rFonts w:eastAsia="Arial"/>
          <w:lang w:val="en-US" w:eastAsia="en-US" w:bidi="en-US"/>
        </w:rPr>
        <w:t>8.4</w:t>
      </w:r>
      <w:r>
        <w:rPr>
          <w:rFonts w:eastAsia="Arial"/>
          <w:lang w:val="en-US" w:eastAsia="en-US" w:bidi="en-US"/>
        </w:rPr>
        <w:tab/>
      </w:r>
      <w:r w:rsidR="00D91ED9" w:rsidRPr="00D22072">
        <w:rPr>
          <w:rFonts w:eastAsia="Arial"/>
          <w:lang w:val="en-US" w:eastAsia="en-US" w:bidi="en-US"/>
        </w:rPr>
        <w:t>All claims shall be paid, settled, or disallowed by Logistics Service Provider within [NUMBER] days of filing. If no response is received within this time, Company will assume the claim has been allowed and deduct the amount claimed from the next payment(s) of Logistic Service Provider invoices. Whenever Logistics Service Provider disallows a claim by Company, it shall provide a lawful reason for doing so, which shall be stated in writing by Logistics Service Provider itself, not its insurer. Company shall have [NUMBER] years and [NUMBER] day from the date of Logistic Service Provider’s response to its claim in which to file suit against Logistic Service Provider for loss or damages arising from such claim.</w:t>
      </w:r>
    </w:p>
    <w:p w14:paraId="33A39D44" w14:textId="77777777" w:rsidR="008C6D01" w:rsidRPr="00D22072" w:rsidRDefault="008C6D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6D51412" w14:textId="1226DD42" w:rsidR="008C6D01" w:rsidRPr="00D22072" w:rsidRDefault="00627654" w:rsidP="006276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rPr>
          <w:rFonts w:eastAsia="Arial"/>
          <w:lang w:val="en-US" w:eastAsia="en-US" w:bidi="en-US"/>
        </w:rPr>
      </w:pPr>
      <w:r>
        <w:rPr>
          <w:rFonts w:eastAsia="Arial"/>
          <w:lang w:val="en-US" w:eastAsia="en-US" w:bidi="en-US"/>
        </w:rPr>
        <w:t>8.5</w:t>
      </w:r>
      <w:r>
        <w:rPr>
          <w:rFonts w:eastAsia="Arial"/>
          <w:lang w:val="en-US" w:eastAsia="en-US" w:bidi="en-US"/>
        </w:rPr>
        <w:tab/>
      </w:r>
      <w:r w:rsidR="00D91ED9" w:rsidRPr="00D22072">
        <w:rPr>
          <w:rFonts w:eastAsia="Arial"/>
          <w:lang w:val="en-US" w:eastAsia="en-US" w:bidi="en-US"/>
        </w:rPr>
        <w:t>Logistics Service Provider shall indemnify, defend and hold harmless Company, its officers, employees, agents, representatives and affiliates from and against any and all liability, loss, damages, claims, suits, costs or expenses, including reasonable attorneys’ fees, asserted against Company based upon, arising out of or in connection with (i) any acts or omissions by Logistics Service Provider or its agents, sub-agents, representatives or employees, (ii) any breach or non-fulfillment of any representation, warranty or covenant of Logistics Service Provider provided herein, or (iii) any claim, losses, damages, costs, or expenses asserted against Company by Logistics Service Provider, its employees, agents or any other person for any injury (including sickness, disease or death) or claim or injury to property arising out of or in connection with the performance of this Agreement.</w:t>
      </w:r>
    </w:p>
    <w:p w14:paraId="576FAC43" w14:textId="77777777" w:rsidR="008C6D01" w:rsidRPr="00D22072" w:rsidRDefault="008C6D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230693E" w14:textId="2F7DBA25" w:rsidR="008C6D01" w:rsidRPr="00D22072" w:rsidRDefault="00627654" w:rsidP="006276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rPr>
          <w:rFonts w:eastAsia="Arial"/>
          <w:lang w:val="en-US" w:eastAsia="en-US" w:bidi="en-US"/>
        </w:rPr>
      </w:pPr>
      <w:r>
        <w:rPr>
          <w:rFonts w:eastAsia="Arial"/>
          <w:lang w:val="en-US" w:eastAsia="en-US" w:bidi="en-US"/>
        </w:rPr>
        <w:t>8.6</w:t>
      </w:r>
      <w:r>
        <w:rPr>
          <w:rFonts w:eastAsia="Arial"/>
          <w:lang w:val="en-US" w:eastAsia="en-US" w:bidi="en-US"/>
        </w:rPr>
        <w:tab/>
      </w:r>
      <w:r w:rsidR="00D91ED9" w:rsidRPr="00D22072">
        <w:rPr>
          <w:rFonts w:eastAsia="Arial"/>
          <w:lang w:val="en-US" w:eastAsia="en-US" w:bidi="en-US"/>
        </w:rPr>
        <w:t xml:space="preserve">No salvage of any kind or nature shall be sold or offered for sale or in any other way disposed of to any third party without the prior written consent of Company. All salvage receipts shall be payable to Company and credited against Company’s claim against Logistics Service Provider. </w:t>
      </w:r>
    </w:p>
    <w:p w14:paraId="464266BC" w14:textId="77777777" w:rsidR="008C6D01" w:rsidRPr="00D22072" w:rsidRDefault="008C6D01">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6C13D5" w14:textId="623F93FC" w:rsidR="008C6D01" w:rsidRPr="00D22072" w:rsidRDefault="00627654" w:rsidP="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rPr>
          <w:rFonts w:eastAsia="Arial"/>
          <w:lang w:val="en-US" w:eastAsia="en-US" w:bidi="en-US"/>
        </w:rPr>
      </w:pPr>
      <w:r>
        <w:rPr>
          <w:rFonts w:eastAsia="Arial"/>
          <w:lang w:val="en-US" w:eastAsia="en-US" w:bidi="en-US"/>
        </w:rPr>
        <w:t>8.7</w:t>
      </w:r>
      <w:r>
        <w:rPr>
          <w:rFonts w:eastAsia="Arial"/>
          <w:lang w:val="en-US" w:eastAsia="en-US" w:bidi="en-US"/>
        </w:rPr>
        <w:tab/>
      </w:r>
      <w:r w:rsidR="00D91ED9" w:rsidRPr="00D22072">
        <w:rPr>
          <w:rFonts w:eastAsia="Arial"/>
          <w:lang w:val="en-US" w:eastAsia="en-US" w:bidi="en-US"/>
        </w:rPr>
        <w:t xml:space="preserve">Unless Company directs otherwise, all freight subject to salvage shall be returned to Company, at Logistics Service Provider’s sole cost and expense, for salvage and appropriate credit. Company may determine, within its sole discretion, subject to a reasonableness standard, whether the goods may be salvaged, and if salvageable, the value of such salvage. Such decision will be consistent with all applicable </w:t>
      </w:r>
      <w:r w:rsidR="00451BB6" w:rsidRPr="00D22072">
        <w:rPr>
          <w:rFonts w:eastAsia="Arial"/>
          <w:lang w:val="en-US" w:eastAsia="en-US" w:bidi="en-US"/>
        </w:rPr>
        <w:t>government</w:t>
      </w:r>
      <w:r w:rsidR="00D91ED9" w:rsidRPr="00D22072">
        <w:rPr>
          <w:rFonts w:eastAsia="Arial"/>
          <w:lang w:val="en-US" w:eastAsia="en-US" w:bidi="en-US"/>
        </w:rPr>
        <w:t xml:space="preserve"> regulations.</w:t>
      </w:r>
    </w:p>
    <w:p w14:paraId="5941D4E7" w14:textId="77777777" w:rsidR="008C6D01" w:rsidRPr="00D22072" w:rsidRDefault="008C6D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D918BF1" w14:textId="3E95BD13" w:rsidR="008C6D01" w:rsidRPr="00D22072" w:rsidRDefault="00627654" w:rsidP="006276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rPr>
          <w:rFonts w:eastAsia="Arial"/>
          <w:lang w:val="en-US" w:eastAsia="en-US" w:bidi="en-US"/>
        </w:rPr>
      </w:pPr>
      <w:r>
        <w:rPr>
          <w:rFonts w:eastAsia="Arial"/>
          <w:lang w:val="en-US" w:eastAsia="en-US" w:bidi="en-US"/>
        </w:rPr>
        <w:t>8.8</w:t>
      </w:r>
      <w:r>
        <w:rPr>
          <w:rFonts w:eastAsia="Arial"/>
          <w:lang w:val="en-US" w:eastAsia="en-US" w:bidi="en-US"/>
        </w:rPr>
        <w:tab/>
      </w:r>
      <w:r w:rsidR="00D91ED9" w:rsidRPr="00D22072">
        <w:rPr>
          <w:rFonts w:eastAsia="Arial"/>
          <w:lang w:val="en-US" w:eastAsia="en-US" w:bidi="en-US"/>
        </w:rPr>
        <w:t xml:space="preserve">Logistics Service Provider’s responsibilities and liabilities set forth above shall not be limited in any manner whatsoever by any terms incorporated by reference into this Agreement or contained in documentation issued by Logistics Service Provider.  </w:t>
      </w:r>
    </w:p>
    <w:p w14:paraId="63B27736" w14:textId="77777777" w:rsidR="008C6D01" w:rsidRPr="00D22072" w:rsidRDefault="008C6D01">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360"/>
        <w:rPr>
          <w:rFonts w:eastAsia="Arial"/>
          <w:lang w:val="en-US" w:eastAsia="en-US" w:bidi="en-US"/>
        </w:rPr>
      </w:pPr>
    </w:p>
    <w:p w14:paraId="50944A94" w14:textId="166662EC" w:rsidR="008C6D01" w:rsidRPr="00D22072" w:rsidRDefault="00627654" w:rsidP="0062765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rPr>
          <w:rFonts w:eastAsia="Arial"/>
          <w:lang w:val="en-US" w:eastAsia="en-US" w:bidi="en-US"/>
        </w:rPr>
      </w:pPr>
      <w:r>
        <w:rPr>
          <w:rFonts w:eastAsia="Arial"/>
          <w:lang w:val="en-US" w:eastAsia="en-US" w:bidi="en-US"/>
        </w:rPr>
        <w:t>8.9</w:t>
      </w:r>
      <w:r>
        <w:rPr>
          <w:rFonts w:eastAsia="Arial"/>
          <w:lang w:val="en-US" w:eastAsia="en-US" w:bidi="en-US"/>
        </w:rPr>
        <w:tab/>
      </w:r>
      <w:r w:rsidR="00D91ED9" w:rsidRPr="00D22072">
        <w:rPr>
          <w:rFonts w:eastAsia="Arial"/>
          <w:lang w:val="en-US" w:eastAsia="en-US" w:bidi="en-US"/>
        </w:rPr>
        <w:t>Indemnity. Logistics Service Provider shall at all times (both during and after the term hereof) indemnify, defend and hold harmless Company, its agents and employees against and from any and all claims, losses, damages, costs, penalties, fines, legal fees and all other expenses relating to, arising out of or connected with Logistics Service Provider’s services and/or acts or omissions of Logistics Service Provider, its employees or agents, of every nature or character (including, but without limitations, claims for personal injury, death and damage to property, clean-up costs from commodity spills and damage to the environment) asserted against Company (a) by any agent or employee of Logistics Service Provider or (b) by any other person.</w:t>
      </w:r>
    </w:p>
    <w:p w14:paraId="63FDE22F"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DB1DC9"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127365" w14:textId="77777777" w:rsidR="008C6D01" w:rsidRPr="00D22072" w:rsidRDefault="00D91ED9">
      <w:pPr>
        <w:keepNext/>
        <w:keepLines/>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RECEIPTS</w:t>
      </w:r>
    </w:p>
    <w:p w14:paraId="30E1DF8E" w14:textId="77777777" w:rsidR="008C6D01" w:rsidRPr="00D22072" w:rsidRDefault="008C6D0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906AB9" w14:textId="6C68BEC6" w:rsidR="0094484B" w:rsidRDefault="00D91ED9" w:rsidP="0062765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Each incident of transportation of property under this Agreement shall be evidenced by a written receipt in a form and manner approved by Company. To the extent any term or condition of any receipt conflicts in any way with any term or condition of this Agreement, this Agreement shall take precedence and prevail.</w:t>
      </w:r>
    </w:p>
    <w:p w14:paraId="7487E4E8" w14:textId="1C657D36" w:rsidR="0094484B" w:rsidRDefault="009448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814DDD" w14:textId="77777777" w:rsidR="0094484B" w:rsidRPr="00D22072" w:rsidRDefault="009448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979CF1" w14:textId="77777777" w:rsidR="008C6D01" w:rsidRPr="00D22072" w:rsidRDefault="00D91ED9">
      <w:pPr>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INSURANCE</w:t>
      </w:r>
    </w:p>
    <w:p w14:paraId="246C7071"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225CF0" w14:textId="22CF8737" w:rsidR="008C6D01" w:rsidRPr="00D22072" w:rsidRDefault="00627654" w:rsidP="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rPr>
          <w:rFonts w:eastAsia="Arial"/>
          <w:lang w:val="en-US" w:eastAsia="en-US" w:bidi="en-US"/>
        </w:rPr>
      </w:pPr>
      <w:r>
        <w:rPr>
          <w:rFonts w:eastAsia="Arial"/>
          <w:lang w:val="en-US" w:eastAsia="en-US" w:bidi="en-US"/>
        </w:rPr>
        <w:t>10.1</w:t>
      </w:r>
      <w:r>
        <w:rPr>
          <w:rFonts w:eastAsia="Arial"/>
          <w:lang w:val="en-US" w:eastAsia="en-US" w:bidi="en-US"/>
        </w:rPr>
        <w:tab/>
      </w:r>
      <w:r w:rsidR="00D91ED9" w:rsidRPr="00D22072">
        <w:rPr>
          <w:rFonts w:eastAsia="Arial"/>
          <w:lang w:val="en-US" w:eastAsia="en-US" w:bidi="en-US"/>
        </w:rPr>
        <w:t>Logistics Service Provider shall at all times during the term of this Agreement and any period during which Logistics Service Provider provides services pursuant to Section 22 hereof following termination of this Agreement, at its own expense, have and maintain in full force and effect, Comprehensive General Liability and Cargo Damage Insurance with reliable insurance companies acceptable to Company, and in the following amounts, which amounts may be subsequently modified by Company upon [NUMBER] days written notice: [</w:t>
      </w:r>
      <w:r w:rsidR="0094484B">
        <w:rPr>
          <w:rFonts w:eastAsia="Arial"/>
          <w:lang w:val="en-US" w:eastAsia="en-US" w:bidi="en-US"/>
        </w:rPr>
        <w:t xml:space="preserve">Currency </w:t>
      </w:r>
      <w:r w:rsidR="00D91ED9" w:rsidRPr="00D22072">
        <w:rPr>
          <w:rFonts w:eastAsia="Arial"/>
          <w:lang w:val="en-US" w:eastAsia="en-US" w:bidi="en-US"/>
        </w:rPr>
        <w:t>AMOUNT] Comprehensive General Liability; [</w:t>
      </w:r>
      <w:r w:rsidR="0094484B">
        <w:rPr>
          <w:rFonts w:eastAsia="Arial"/>
          <w:lang w:val="en-US" w:eastAsia="en-US" w:bidi="en-US"/>
        </w:rPr>
        <w:t xml:space="preserve">CURRENCY </w:t>
      </w:r>
      <w:r w:rsidR="00D91ED9" w:rsidRPr="00D22072">
        <w:rPr>
          <w:rFonts w:eastAsia="Arial"/>
          <w:lang w:val="en-US" w:eastAsia="en-US" w:bidi="en-US"/>
        </w:rPr>
        <w:t>AMOUNT] Cargo Damage. (Note: Are these sufficient amounts in [CURRENCY])</w:t>
      </w:r>
    </w:p>
    <w:p w14:paraId="145464BE" w14:textId="77777777" w:rsidR="008C6D01" w:rsidRPr="00D22072" w:rsidRDefault="008C6D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4A982C0" w14:textId="311FDDDF" w:rsidR="008C6D01" w:rsidRPr="00D22072" w:rsidRDefault="00627654" w:rsidP="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t>10.2</w:t>
      </w:r>
      <w:r>
        <w:rPr>
          <w:rFonts w:eastAsia="Arial"/>
          <w:lang w:val="en-US" w:eastAsia="en-US" w:bidi="en-US"/>
        </w:rPr>
        <w:tab/>
      </w:r>
      <w:r w:rsidR="00D91ED9" w:rsidRPr="00D22072">
        <w:rPr>
          <w:rFonts w:eastAsia="Arial"/>
          <w:lang w:val="en-US" w:eastAsia="en-US" w:bidi="en-US"/>
        </w:rPr>
        <w:t>Company shall be named as an “Additional Insured” on the Comprehensive General Liability and Cargo Damage policies, which shall provide that:</w:t>
      </w:r>
    </w:p>
    <w:p w14:paraId="7609BC4A"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895A17" w14:textId="12657940" w:rsidR="008C6D01" w:rsidRPr="00D22072" w:rsidRDefault="0062765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Pr>
          <w:rFonts w:eastAsia="Arial"/>
          <w:lang w:val="en-US" w:eastAsia="en-US" w:bidi="en-US"/>
        </w:rPr>
        <w:t>10.2.1</w:t>
      </w:r>
      <w:r>
        <w:rPr>
          <w:rFonts w:eastAsia="Arial"/>
          <w:lang w:val="en-US" w:eastAsia="en-US" w:bidi="en-US"/>
        </w:rPr>
        <w:tab/>
      </w:r>
      <w:r w:rsidR="00D91ED9" w:rsidRPr="00D22072">
        <w:rPr>
          <w:rFonts w:eastAsia="Arial"/>
          <w:lang w:val="en-US" w:eastAsia="en-US" w:bidi="en-US"/>
        </w:rPr>
        <w:t>Such insurance shall be primary with respect to all insured’s; and</w:t>
      </w:r>
    </w:p>
    <w:p w14:paraId="26522443" w14:textId="77777777" w:rsidR="008C6D01" w:rsidRPr="00D22072" w:rsidRDefault="008C6D0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3845D437" w14:textId="585769C0" w:rsidR="008C6D01" w:rsidRPr="00D22072" w:rsidRDefault="0062765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Pr>
          <w:rFonts w:eastAsia="Arial"/>
          <w:lang w:val="en-US" w:eastAsia="en-US" w:bidi="en-US"/>
        </w:rPr>
        <w:t>10.2.2</w:t>
      </w:r>
      <w:r>
        <w:rPr>
          <w:rFonts w:eastAsia="Arial"/>
          <w:lang w:val="en-US" w:eastAsia="en-US" w:bidi="en-US"/>
        </w:rPr>
        <w:tab/>
      </w:r>
      <w:r w:rsidR="00D91ED9" w:rsidRPr="00D22072">
        <w:rPr>
          <w:rFonts w:eastAsia="Arial"/>
          <w:lang w:val="en-US" w:eastAsia="en-US" w:bidi="en-US"/>
        </w:rPr>
        <w:t xml:space="preserve">Such insurance shall be </w:t>
      </w:r>
      <w:r w:rsidR="00D91ED9" w:rsidRPr="00D22072">
        <w:rPr>
          <w:rFonts w:eastAsia="Arial"/>
          <w:noProof/>
          <w:lang w:val="en-US" w:eastAsia="en-US" w:bidi="en-US"/>
        </w:rPr>
        <w:t>appli</w:t>
      </w:r>
      <w:r w:rsidR="00451BB6" w:rsidRPr="00D22072">
        <w:rPr>
          <w:rFonts w:eastAsia="Arial"/>
          <w:noProof/>
          <w:lang w:val="en-US" w:eastAsia="en-US" w:bidi="en-US"/>
        </w:rPr>
        <w:t>ed</w:t>
      </w:r>
      <w:r w:rsidR="00D91ED9" w:rsidRPr="00D22072">
        <w:rPr>
          <w:rFonts w:eastAsia="Arial"/>
          <w:lang w:val="en-US" w:eastAsia="en-US" w:bidi="en-US"/>
        </w:rPr>
        <w:t xml:space="preserve"> separately to each insured and shall cover claims, suits, actions or proceedings by each insured against any other insured.</w:t>
      </w:r>
    </w:p>
    <w:p w14:paraId="69EB0C75" w14:textId="77777777" w:rsidR="008C6D01" w:rsidRPr="00D22072" w:rsidRDefault="00D91ED9">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r w:rsidRPr="00D22072">
        <w:rPr>
          <w:rFonts w:eastAsia="Arial"/>
          <w:lang w:val="en-US" w:eastAsia="en-US" w:bidi="en-US"/>
        </w:rPr>
        <w:t>Company shall be named “Loss Payee” on the Cargo Liability policy.</w:t>
      </w:r>
    </w:p>
    <w:p w14:paraId="7949D378" w14:textId="77777777" w:rsidR="008C6D01" w:rsidRPr="00D22072" w:rsidRDefault="008C6D0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val="en-US" w:eastAsia="en-US" w:bidi="en-US"/>
        </w:rPr>
      </w:pPr>
    </w:p>
    <w:p w14:paraId="2042A32C"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7A9D23" w14:textId="22413AEB" w:rsidR="008C6D01" w:rsidRPr="00D22072" w:rsidRDefault="00627654" w:rsidP="0062765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4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t>10.3</w:t>
      </w:r>
      <w:r>
        <w:rPr>
          <w:rFonts w:ascii="Times New Roman" w:hAnsi="Times New Roman" w:cs="Times New Roman"/>
          <w:sz w:val="24"/>
          <w:szCs w:val="24"/>
          <w:lang w:val="en-US" w:eastAsia="en-US" w:bidi="en-US"/>
        </w:rPr>
        <w:tab/>
      </w:r>
      <w:r w:rsidR="00D91ED9" w:rsidRPr="00D22072">
        <w:rPr>
          <w:rFonts w:ascii="Times New Roman" w:hAnsi="Times New Roman" w:cs="Times New Roman"/>
          <w:sz w:val="24"/>
          <w:szCs w:val="24"/>
          <w:lang w:val="en-US" w:eastAsia="en-US" w:bidi="en-US"/>
        </w:rPr>
        <w:t>The policy or certificate of insurance evidencing such insurance shall contain a clause that the insurer will not cancel or change coverage of the insurance without first giving Company [NUMBER] days prior written notice, and that the Insurer will be liable to Company for any and all damages resulting from Insurer’s failure to give such notice.</w:t>
      </w:r>
    </w:p>
    <w:p w14:paraId="75EB0C7F" w14:textId="77777777" w:rsidR="008C6D01" w:rsidRPr="00D22072" w:rsidRDefault="008C6D0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p>
    <w:p w14:paraId="554B5A99" w14:textId="77777777" w:rsidR="008C6D01" w:rsidRPr="00D22072" w:rsidRDefault="008C6D0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p>
    <w:p w14:paraId="46DF802A" w14:textId="77777777" w:rsidR="008C6D01" w:rsidRPr="00D22072" w:rsidRDefault="00D91ED9">
      <w:pPr>
        <w:keepNext/>
        <w:keepLines/>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NO LIEN</w:t>
      </w:r>
    </w:p>
    <w:p w14:paraId="0744AA45" w14:textId="77777777" w:rsidR="008C6D01" w:rsidRPr="00D22072" w:rsidRDefault="008C6D0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7044D8D4" w14:textId="77777777" w:rsidR="008C6D01" w:rsidRPr="00D22072" w:rsidRDefault="00D91ED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Logistics Service Provider shall have no lien on any shipment or portion thereof for which it provides services under this Agreement or on any documentation relating thereto.</w:t>
      </w:r>
    </w:p>
    <w:p w14:paraId="1C3F2CF6"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AC9B3B"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CBF34E" w14:textId="77777777" w:rsidR="008C6D01" w:rsidRPr="00D22072" w:rsidRDefault="00D91ED9">
      <w:pPr>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GOVERNING LAW / DISPUTE RESOLUTION</w:t>
      </w:r>
    </w:p>
    <w:p w14:paraId="71420579"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D8E2D4"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It is the intention of the Company parties that the provisions of this Agreement shall be construed and enforced according to the laws of the [</w:t>
      </w:r>
      <w:r w:rsidR="00451BB6" w:rsidRPr="00D22072">
        <w:rPr>
          <w:rFonts w:eastAsia="Arial"/>
          <w:lang w:val="en-US" w:eastAsia="en-US" w:bidi="en-US"/>
        </w:rPr>
        <w:t>STATE/PROVINCE</w:t>
      </w:r>
      <w:r w:rsidRPr="00D22072">
        <w:rPr>
          <w:rFonts w:eastAsia="Arial"/>
          <w:lang w:val="en-US" w:eastAsia="en-US" w:bidi="en-US"/>
        </w:rPr>
        <w:t xml:space="preserve">] of </w:t>
      </w:r>
      <w:r w:rsidR="00451BB6" w:rsidRPr="00D22072">
        <w:rPr>
          <w:rFonts w:eastAsia="Arial"/>
          <w:lang w:val="en-US" w:eastAsia="en-US" w:bidi="en-US"/>
        </w:rPr>
        <w:t>[COUNTRY]</w:t>
      </w:r>
      <w:r w:rsidRPr="00D22072">
        <w:rPr>
          <w:rFonts w:eastAsia="Arial"/>
          <w:lang w:val="en-US" w:eastAsia="en-US" w:bidi="en-US"/>
        </w:rPr>
        <w:t xml:space="preserve">, without regard to its conflict of law rules. All controversies and claims arising hereunder, and all actions and proceedings, shall be brought to a court of </w:t>
      </w:r>
      <w:r w:rsidR="00451BB6" w:rsidRPr="00D22072">
        <w:rPr>
          <w:rFonts w:eastAsia="Arial"/>
          <w:lang w:val="en-US" w:eastAsia="en-US" w:bidi="en-US"/>
        </w:rPr>
        <w:t>[COUNTRY]</w:t>
      </w:r>
      <w:r w:rsidRPr="00D22072">
        <w:rPr>
          <w:rFonts w:eastAsia="Arial"/>
          <w:lang w:val="en-US" w:eastAsia="en-US" w:bidi="en-US"/>
        </w:rPr>
        <w:t xml:space="preserve"> of general jurisdiction or the court of [COUNTRY] sitting in the city of [CITY]</w:t>
      </w:r>
      <w:r w:rsidR="00451BB6" w:rsidRPr="00D22072">
        <w:rPr>
          <w:rFonts w:eastAsia="Arial"/>
          <w:lang w:val="en-US" w:eastAsia="en-US" w:bidi="en-US"/>
        </w:rPr>
        <w:t>,</w:t>
      </w:r>
      <w:r w:rsidRPr="00D22072">
        <w:rPr>
          <w:rFonts w:eastAsia="Arial"/>
          <w:lang w:val="en-US" w:eastAsia="en-US" w:bidi="en-US"/>
        </w:rPr>
        <w:t xml:space="preserve"> </w:t>
      </w:r>
      <w:r w:rsidRPr="00D22072">
        <w:rPr>
          <w:rFonts w:eastAsia="Arial"/>
          <w:noProof/>
          <w:lang w:val="en-US" w:eastAsia="en-US" w:bidi="en-US"/>
        </w:rPr>
        <w:t>and</w:t>
      </w:r>
      <w:r w:rsidRPr="00D22072">
        <w:rPr>
          <w:rFonts w:eastAsia="Arial"/>
          <w:lang w:val="en-US" w:eastAsia="en-US" w:bidi="en-US"/>
        </w:rPr>
        <w:t xml:space="preserve"> both parties consent to the venue and jurisdiction of the courts of that city. Nothing in this Agreement limits the Company’s right to seek provisional injunctive relief in the appropriate jurisdiction.</w:t>
      </w:r>
    </w:p>
    <w:p w14:paraId="778299D5"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73B928" w14:textId="77777777" w:rsidR="0094484B" w:rsidRPr="00D22072" w:rsidRDefault="009448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772118" w14:textId="77777777" w:rsidR="008C6D01" w:rsidRPr="00D22072" w:rsidRDefault="00D91ED9">
      <w:pPr>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RECORDS; AUDIT</w:t>
      </w:r>
    </w:p>
    <w:p w14:paraId="173D3BEF"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23310BBB" w14:textId="36DF7169" w:rsidR="008C6D01" w:rsidRPr="00D22072" w:rsidRDefault="00627654" w:rsidP="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eastAsia="Arial"/>
          <w:lang w:val="en-US" w:eastAsia="en-US" w:bidi="en-US"/>
        </w:rPr>
      </w:pPr>
      <w:r>
        <w:rPr>
          <w:rFonts w:eastAsia="Arial"/>
          <w:lang w:val="en-US" w:eastAsia="en-US" w:bidi="en-US"/>
        </w:rPr>
        <w:t>13.1</w:t>
      </w:r>
      <w:r>
        <w:rPr>
          <w:rFonts w:eastAsia="Arial"/>
          <w:lang w:val="en-US" w:eastAsia="en-US" w:bidi="en-US"/>
        </w:rPr>
        <w:tab/>
      </w:r>
      <w:r w:rsidR="00D91ED9" w:rsidRPr="00D22072">
        <w:rPr>
          <w:rFonts w:eastAsia="Arial"/>
          <w:lang w:val="en-US" w:eastAsia="en-US" w:bidi="en-US"/>
        </w:rPr>
        <w:t>Logistics Service Provider shall keep records hereunder according to reasonable procedures established by Company and communicated to Logistics Service Provider from time to time. Logistics Service Provider shall promptly furnish to Company copies of all records kept hereunder upon request.</w:t>
      </w:r>
    </w:p>
    <w:p w14:paraId="2B9BB87C" w14:textId="77777777" w:rsidR="008C6D01" w:rsidRPr="00D22072" w:rsidRDefault="008C6D0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00145B1" w14:textId="253AFF52" w:rsidR="008C6D01" w:rsidRPr="00D22072" w:rsidRDefault="00627654" w:rsidP="0062765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eastAsia="Arial"/>
          <w:lang w:val="en-US" w:eastAsia="en-US" w:bidi="en-US"/>
        </w:rPr>
      </w:pPr>
      <w:r>
        <w:rPr>
          <w:rFonts w:eastAsia="Arial"/>
          <w:lang w:val="en-US" w:eastAsia="en-US" w:bidi="en-US"/>
        </w:rPr>
        <w:tab/>
        <w:t>13.2</w:t>
      </w:r>
      <w:r>
        <w:rPr>
          <w:rFonts w:eastAsia="Arial"/>
          <w:lang w:val="en-US" w:eastAsia="en-US" w:bidi="en-US"/>
        </w:rPr>
        <w:tab/>
      </w:r>
      <w:r w:rsidR="00D91ED9" w:rsidRPr="00D22072">
        <w:rPr>
          <w:rFonts w:eastAsia="Arial"/>
          <w:lang w:val="en-US" w:eastAsia="en-US" w:bidi="en-US"/>
        </w:rPr>
        <w:t>Company, its auditors or other</w:t>
      </w:r>
      <w:r w:rsidR="006524E7">
        <w:rPr>
          <w:rFonts w:eastAsia="Arial"/>
          <w:lang w:val="en-US" w:eastAsia="en-US" w:bidi="en-US"/>
        </w:rPr>
        <w:t xml:space="preserve"> authorised </w:t>
      </w:r>
      <w:r w:rsidR="00D91ED9" w:rsidRPr="00D22072">
        <w:rPr>
          <w:rFonts w:eastAsia="Arial"/>
          <w:lang w:val="en-US" w:eastAsia="en-US" w:bidi="en-US"/>
        </w:rPr>
        <w:t xml:space="preserve">representatives or employees shall, at all reasonable times and upon reasonable notice, be afforded access to, and shall have the right to inspect and audit, all of Logistics Service Provider’s books and records relating to the performance of this Agreement to the extent reasonably necessary to assure that Logistics Service Provider is complying with the terms of this Agreement. </w:t>
      </w:r>
    </w:p>
    <w:p w14:paraId="1BDB4635" w14:textId="77777777" w:rsidR="008C6D01" w:rsidRPr="00D22072" w:rsidRDefault="008C6D0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212DDB" w14:textId="64D593F8" w:rsidR="008C6D01" w:rsidRPr="00D22072" w:rsidRDefault="00627654" w:rsidP="0062765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080"/>
        <w:rPr>
          <w:rFonts w:eastAsia="Arial"/>
          <w:lang w:val="en-US" w:eastAsia="en-US" w:bidi="en-US"/>
        </w:rPr>
      </w:pPr>
      <w:r>
        <w:rPr>
          <w:rFonts w:eastAsia="Arial"/>
          <w:lang w:val="en-US" w:eastAsia="en-US" w:bidi="en-US"/>
        </w:rPr>
        <w:tab/>
        <w:t>13.3</w:t>
      </w:r>
      <w:r>
        <w:rPr>
          <w:rFonts w:eastAsia="Arial"/>
          <w:lang w:val="en-US" w:eastAsia="en-US" w:bidi="en-US"/>
        </w:rPr>
        <w:tab/>
      </w:r>
      <w:r w:rsidR="00D91ED9" w:rsidRPr="00D22072">
        <w:rPr>
          <w:rFonts w:eastAsia="Arial"/>
          <w:lang w:val="en-US" w:eastAsia="en-US" w:bidi="en-US"/>
        </w:rPr>
        <w:t>Logistics Service Provider shall preserve all records relating to this Agreement, including, without limitation, licenses, permits, evidences of authority issued by governmental bodies, memoranda and correspondence, for the period of time specified by Company, or as required by law, whichever is greater.</w:t>
      </w:r>
    </w:p>
    <w:p w14:paraId="01E8F2CB" w14:textId="77777777" w:rsidR="008C6D01" w:rsidRPr="00D22072" w:rsidRDefault="008C6D0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B70D1E" w14:textId="5728B891" w:rsidR="008C6D01" w:rsidRPr="00D22072" w:rsidRDefault="00627654" w:rsidP="0062765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080"/>
        <w:rPr>
          <w:rFonts w:eastAsia="Arial"/>
          <w:lang w:val="en-US" w:eastAsia="en-US" w:bidi="en-US"/>
        </w:rPr>
      </w:pPr>
      <w:r>
        <w:rPr>
          <w:rFonts w:eastAsia="Arial"/>
          <w:lang w:val="en-US" w:eastAsia="en-US" w:bidi="en-US"/>
        </w:rPr>
        <w:tab/>
        <w:t>13.4</w:t>
      </w:r>
      <w:r>
        <w:rPr>
          <w:rFonts w:eastAsia="Arial"/>
          <w:lang w:val="en-US" w:eastAsia="en-US" w:bidi="en-US"/>
        </w:rPr>
        <w:tab/>
      </w:r>
      <w:r w:rsidR="00D91ED9" w:rsidRPr="00D22072">
        <w:rPr>
          <w:rFonts w:eastAsia="Arial"/>
          <w:lang w:val="en-US" w:eastAsia="en-US" w:bidi="en-US"/>
        </w:rPr>
        <w:t>Company shall have the right to obtain assurances from Logistics Service Provider at any time concerning Logistics Service Provider’s financial and economic condition and shall have the right to review Logistics Service Provider’s financial statements (balance sheet, income statement and any other relevant statements or information) on an annual basis.</w:t>
      </w:r>
    </w:p>
    <w:p w14:paraId="697F1AA7"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2E78F2"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E2B48E" w14:textId="77777777" w:rsidR="008C6D01" w:rsidRPr="00D22072" w:rsidRDefault="00D91ED9">
      <w:pPr>
        <w:numPr>
          <w:ilvl w:val="0"/>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ENVIRONMENTAL POLICY</w:t>
      </w:r>
    </w:p>
    <w:p w14:paraId="6D3580DA"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9D2029"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Company is committed to the goal of continuously improving its environmental impact while maintaining the highest customer service, best product selection and quality, at the lowest possible cost. Company and Logistics Service Provider hereby commit to improving environmental quality by working closely with each other to identify opportunities and promote</w:t>
      </w:r>
      <w:r w:rsidR="006524E7">
        <w:rPr>
          <w:rFonts w:eastAsia="Arial"/>
          <w:lang w:val="en-US" w:eastAsia="en-US" w:bidi="en-US"/>
        </w:rPr>
        <w:t xml:space="preserve"> practises </w:t>
      </w:r>
      <w:r w:rsidRPr="00D22072">
        <w:rPr>
          <w:rFonts w:eastAsia="Arial"/>
          <w:lang w:val="en-US" w:eastAsia="en-US" w:bidi="en-US"/>
        </w:rPr>
        <w:t>that benefit the environment.</w:t>
      </w:r>
    </w:p>
    <w:p w14:paraId="7EE78D32"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20C23C"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C83011" w14:textId="77777777" w:rsidR="008C6D01" w:rsidRPr="00D22072" w:rsidRDefault="00D91ED9">
      <w:pPr>
        <w:keepNext/>
        <w:keepLines/>
        <w:numPr>
          <w:ilvl w:val="0"/>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COMPLIANCE WITH APPLICABLE LAWS AND REGULATIONS</w:t>
      </w:r>
    </w:p>
    <w:p w14:paraId="65E8E5D3" w14:textId="77777777" w:rsidR="008C6D01" w:rsidRPr="00D22072" w:rsidRDefault="008C6D0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2C5ADD7" w14:textId="77777777" w:rsidR="008C6D01" w:rsidRPr="00D22072" w:rsidRDefault="00D91ED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Logistics Service Provider shall comply with all applicable provincial/state laws, regulations, policies and</w:t>
      </w:r>
      <w:r w:rsidR="006524E7">
        <w:rPr>
          <w:rFonts w:eastAsia="Arial"/>
          <w:lang w:val="en-US" w:eastAsia="en-US" w:bidi="en-US"/>
        </w:rPr>
        <w:t xml:space="preserve"> practises </w:t>
      </w:r>
      <w:r w:rsidRPr="00D22072">
        <w:rPr>
          <w:rFonts w:eastAsia="Arial"/>
          <w:lang w:val="en-US" w:eastAsia="en-US" w:bidi="en-US"/>
        </w:rPr>
        <w:t>as well as the regulations of any other country in which it performs services under this Agreement. In particular, and without detracting from the generality of the foregoing, Logistics Service Provider shall be knowledgeable about, and fully in compliance with, any legal requirements pertaining to the transportation of hazardous materials, dangerous goods, or overweight containers.</w:t>
      </w:r>
    </w:p>
    <w:p w14:paraId="64AAD0F1"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1EA477"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9826D3" w14:textId="77777777" w:rsidR="008C6D01" w:rsidRPr="00D22072" w:rsidRDefault="00D91ED9">
      <w:pPr>
        <w:numPr>
          <w:ilvl w:val="0"/>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PROHIBITED PAYMENTS</w:t>
      </w:r>
    </w:p>
    <w:p w14:paraId="5A162BF7"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A18F3B"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Logistics Service Provider and any related entity (collectively “Logistics Service Provider”) rendering services to Company and its subsidiaries and affiliates (collectively, (“Company”) makes the following representations, warranties, covenants, agreements and undertakings, and accepts the following conditions:</w:t>
      </w:r>
    </w:p>
    <w:p w14:paraId="14007E83"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022447" w14:textId="4A605232" w:rsidR="008C6D01" w:rsidRPr="00D22072" w:rsidRDefault="00627654" w:rsidP="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080"/>
        <w:rPr>
          <w:rFonts w:eastAsia="Arial"/>
          <w:lang w:val="en-US" w:eastAsia="en-US" w:bidi="en-US"/>
        </w:rPr>
      </w:pPr>
      <w:r>
        <w:rPr>
          <w:rFonts w:eastAsia="Arial"/>
          <w:lang w:val="en-US" w:eastAsia="en-US" w:bidi="en-US"/>
        </w:rPr>
        <w:tab/>
        <w:t>16.1</w:t>
      </w:r>
      <w:r>
        <w:rPr>
          <w:rFonts w:eastAsia="Arial"/>
          <w:lang w:val="en-US" w:eastAsia="en-US" w:bidi="en-US"/>
        </w:rPr>
        <w:tab/>
      </w:r>
      <w:r w:rsidR="00D91ED9" w:rsidRPr="00D22072">
        <w:rPr>
          <w:rFonts w:eastAsia="Arial"/>
          <w:lang w:val="en-US" w:eastAsia="en-US" w:bidi="en-US"/>
        </w:rPr>
        <w:t>Logistics Service Provider shall comply with all laws of the countries in which services are rendered to Company.</w:t>
      </w:r>
    </w:p>
    <w:p w14:paraId="5736BCF1"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9FB3AD9" w14:textId="421807DE" w:rsidR="008C6D01" w:rsidRPr="00D22072" w:rsidRDefault="00D91ED9" w:rsidP="0062765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eastAsia="Arial"/>
          <w:lang w:val="en-US" w:eastAsia="en-US" w:bidi="en-US"/>
        </w:rPr>
      </w:pPr>
      <w:r w:rsidRPr="00D22072">
        <w:rPr>
          <w:rFonts w:eastAsia="Arial"/>
          <w:lang w:val="en-US" w:eastAsia="en-US" w:bidi="en-US"/>
        </w:rPr>
        <w:t>Foreign Corrupt</w:t>
      </w:r>
      <w:r w:rsidR="006524E7">
        <w:rPr>
          <w:rFonts w:eastAsia="Arial"/>
          <w:lang w:val="en-US" w:eastAsia="en-US" w:bidi="en-US"/>
        </w:rPr>
        <w:t xml:space="preserve"> practises </w:t>
      </w:r>
      <w:r w:rsidRPr="00D22072">
        <w:rPr>
          <w:rFonts w:eastAsia="Arial"/>
          <w:lang w:val="en-US" w:eastAsia="en-US" w:bidi="en-US"/>
        </w:rPr>
        <w:t>Act (“FCPA”), the [COUNTRY] Corruption of Foreign Public Officials Act and any amendments thereto which will be supplied to Logistics Service Provider upon request. Logistics Service Provider must comply with the highest standard or requirement set by the laws of [COUNTRY] or policy in any country.</w:t>
      </w:r>
    </w:p>
    <w:p w14:paraId="660D73BE" w14:textId="77777777" w:rsidR="008C6D01" w:rsidRPr="00D22072" w:rsidRDefault="00D91ED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D22072">
        <w:rPr>
          <w:rFonts w:eastAsia="Arial"/>
          <w:lang w:val="en-US" w:eastAsia="en-US" w:bidi="en-US"/>
        </w:rPr>
        <w:tab/>
      </w:r>
    </w:p>
    <w:p w14:paraId="2D1E22DB" w14:textId="3D46C054" w:rsidR="008C6D01" w:rsidRPr="00D22072" w:rsidRDefault="00627654" w:rsidP="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080"/>
        <w:rPr>
          <w:rFonts w:eastAsia="Arial"/>
          <w:lang w:val="en-US" w:eastAsia="en-US" w:bidi="en-US"/>
        </w:rPr>
      </w:pPr>
      <w:r>
        <w:rPr>
          <w:rFonts w:eastAsia="Arial"/>
          <w:lang w:val="en-US" w:eastAsia="en-US" w:bidi="en-US"/>
        </w:rPr>
        <w:tab/>
        <w:t>16.2</w:t>
      </w:r>
      <w:r>
        <w:rPr>
          <w:rFonts w:eastAsia="Arial"/>
          <w:lang w:val="en-US" w:eastAsia="en-US" w:bidi="en-US"/>
        </w:rPr>
        <w:tab/>
      </w:r>
      <w:r w:rsidR="00D91ED9" w:rsidRPr="00D22072">
        <w:rPr>
          <w:rFonts w:eastAsia="Arial"/>
          <w:lang w:val="en-US" w:eastAsia="en-US" w:bidi="en-US"/>
        </w:rPr>
        <w:t xml:space="preserve">Logistics Service Provider, </w:t>
      </w:r>
      <w:commentRangeStart w:id="2"/>
      <w:r w:rsidR="00D91ED9" w:rsidRPr="006524E7">
        <w:rPr>
          <w:rFonts w:eastAsia="Arial"/>
          <w:i/>
          <w:lang w:val="en-US" w:eastAsia="en-US" w:bidi="en-US"/>
        </w:rPr>
        <w:t>in re</w:t>
      </w:r>
      <w:commentRangeEnd w:id="2"/>
      <w:r w:rsidR="006524E7">
        <w:rPr>
          <w:rStyle w:val="CommentReference"/>
        </w:rPr>
        <w:commentReference w:id="2"/>
      </w:r>
      <w:r w:rsidR="00D91ED9" w:rsidRPr="00D22072">
        <w:rPr>
          <w:rFonts w:eastAsia="Arial"/>
          <w:lang w:val="en-US" w:eastAsia="en-US" w:bidi="en-US"/>
        </w:rPr>
        <w:t>ndering services under this Agreement, has not and will not pay, offer, or promise to pay, or</w:t>
      </w:r>
      <w:r w:rsidR="006524E7">
        <w:rPr>
          <w:rFonts w:eastAsia="Arial"/>
          <w:lang w:val="en-US" w:eastAsia="en-US" w:bidi="en-US"/>
        </w:rPr>
        <w:t xml:space="preserve"> authorise </w:t>
      </w:r>
      <w:r w:rsidR="00D91ED9" w:rsidRPr="00D22072">
        <w:rPr>
          <w:rFonts w:eastAsia="Arial"/>
          <w:lang w:val="en-US" w:eastAsia="en-US" w:bidi="en-US"/>
        </w:rPr>
        <w:t xml:space="preserve">the payment, directly or indirectly, through third persons or otherwise, of any monies or anything of value to any government official (for purposes of this Agreement this term is defined to include any officer or employee of a government or any department, agency or instrumentality thereof, </w:t>
      </w:r>
    </w:p>
    <w:p w14:paraId="782BF56F"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973A746" w14:textId="0AC84A59" w:rsidR="008C6D01" w:rsidRPr="00D22072" w:rsidRDefault="00627654" w:rsidP="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080"/>
        <w:rPr>
          <w:rFonts w:eastAsia="Arial"/>
          <w:lang w:val="en-US" w:eastAsia="en-US" w:bidi="en-US"/>
        </w:rPr>
      </w:pPr>
      <w:r>
        <w:rPr>
          <w:rFonts w:eastAsia="Arial"/>
          <w:lang w:val="en-US" w:eastAsia="en-US" w:bidi="en-US"/>
        </w:rPr>
        <w:tab/>
        <w:t>16.3</w:t>
      </w:r>
      <w:r>
        <w:rPr>
          <w:rFonts w:eastAsia="Arial"/>
          <w:lang w:val="en-US" w:eastAsia="en-US" w:bidi="en-US"/>
        </w:rPr>
        <w:tab/>
      </w:r>
      <w:r w:rsidR="00D91ED9" w:rsidRPr="00D22072">
        <w:rPr>
          <w:rFonts w:eastAsia="Arial"/>
          <w:lang w:val="en-US" w:eastAsia="en-US" w:bidi="en-US"/>
        </w:rPr>
        <w:t>or any public international organ</w:t>
      </w:r>
      <w:r w:rsidR="0094484B">
        <w:rPr>
          <w:rFonts w:eastAsia="Arial"/>
          <w:lang w:val="en-US" w:eastAsia="en-US" w:bidi="en-US"/>
        </w:rPr>
        <w:t>is</w:t>
      </w:r>
      <w:r w:rsidR="00D91ED9" w:rsidRPr="00D22072">
        <w:rPr>
          <w:rFonts w:eastAsia="Arial"/>
          <w:lang w:val="en-US" w:eastAsia="en-US" w:bidi="en-US"/>
        </w:rPr>
        <w:t>ation, or any person acting in an official capacity for or on behalf of any such government or department, agency or instrumentality or for or on behalf of any such public international</w:t>
      </w:r>
      <w:r w:rsidR="006524E7">
        <w:rPr>
          <w:rFonts w:eastAsia="Arial"/>
          <w:lang w:val="en-US" w:eastAsia="en-US" w:bidi="en-US"/>
        </w:rPr>
        <w:t xml:space="preserve"> organisation </w:t>
      </w:r>
      <w:r w:rsidR="00D91ED9" w:rsidRPr="00D22072">
        <w:rPr>
          <w:rFonts w:eastAsia="Arial"/>
          <w:lang w:val="en-US" w:eastAsia="en-US" w:bidi="en-US"/>
        </w:rPr>
        <w:t xml:space="preserve">and any political party, official thereof or candidate for political office) of any country, for the purpose of: influencing any official act or decision by such official, person or party, or inducing such official, person or party to perform or omit any act in violation of his or its lawful duty, </w:t>
      </w:r>
    </w:p>
    <w:p w14:paraId="74E4FD52"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D72B47" w14:textId="6B072827" w:rsidR="008C6D01" w:rsidRPr="00D22072" w:rsidRDefault="00627654" w:rsidP="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080"/>
        <w:rPr>
          <w:rFonts w:eastAsia="Arial"/>
          <w:lang w:val="en-US" w:eastAsia="en-US" w:bidi="en-US"/>
        </w:rPr>
      </w:pPr>
      <w:r>
        <w:rPr>
          <w:rFonts w:eastAsia="Arial"/>
          <w:lang w:val="en-US" w:eastAsia="en-US" w:bidi="en-US"/>
        </w:rPr>
        <w:t>16.4</w:t>
      </w:r>
      <w:r>
        <w:rPr>
          <w:rFonts w:eastAsia="Arial"/>
          <w:lang w:val="en-US" w:eastAsia="en-US" w:bidi="en-US"/>
        </w:rPr>
        <w:tab/>
      </w:r>
      <w:r w:rsidR="00D91ED9" w:rsidRPr="00D22072">
        <w:rPr>
          <w:rFonts w:eastAsia="Arial"/>
          <w:lang w:val="en-US" w:eastAsia="en-US" w:bidi="en-US"/>
        </w:rPr>
        <w:t>or to secure any improper advantage, or inducing such official, person or party to use his or its influence with a government or any of its agencies or instrumentalities to affect or influence any act or decision of such government or agency or instrumentality in order to obtain, retain or direct business for, with or to any  person or entity (any such payment is a “Prohibited Payment”).</w:t>
      </w:r>
    </w:p>
    <w:p w14:paraId="4CA3F944"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9E8191" w14:textId="48B5138C" w:rsidR="008C6D01" w:rsidRPr="00D22072" w:rsidRDefault="00D91ED9" w:rsidP="0062765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eastAsia="Arial"/>
          <w:lang w:val="en-US" w:eastAsia="en-US" w:bidi="en-US"/>
        </w:rPr>
      </w:pPr>
      <w:r w:rsidRPr="00D22072">
        <w:rPr>
          <w:rFonts w:eastAsia="Arial"/>
          <w:lang w:val="en-US" w:eastAsia="en-US" w:bidi="en-US"/>
        </w:rPr>
        <w:t xml:space="preserve">The term Prohibited Payment as used herein does not include payments in modest amounts to government employees for the purpose of expediting and securing a routine administrative action ordinarily performed by such employees, provided the recipient of such service or action is entitled to receive such service or action and the payment is customary and appropriate in the country, provided, however, that Logistics Service Provider must secure advance written approval from Company for any such payments and must periodically report such payments to Company pursuant to the procedures established by Company (which include pre-approvals on a blanket basis). </w:t>
      </w:r>
    </w:p>
    <w:p w14:paraId="60DD65AD" w14:textId="77777777" w:rsidR="008C6D01" w:rsidRPr="00D22072" w:rsidRDefault="008C6D01">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lang w:val="en-US" w:eastAsia="en-US" w:bidi="en-US"/>
        </w:rPr>
      </w:pPr>
    </w:p>
    <w:p w14:paraId="28927B0F" w14:textId="77777777" w:rsidR="008C6D01" w:rsidRPr="00D22072" w:rsidRDefault="00D91ED9" w:rsidP="0062765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eastAsia="Arial"/>
          <w:lang w:val="en-US" w:eastAsia="en-US" w:bidi="en-US"/>
        </w:rPr>
      </w:pPr>
      <w:r w:rsidRPr="00D22072">
        <w:rPr>
          <w:rFonts w:eastAsia="Arial"/>
          <w:lang w:val="en-US" w:eastAsia="en-US" w:bidi="en-US"/>
        </w:rPr>
        <w:t xml:space="preserve">The term “routine administrative action”, as used herein, refers to actions commonly performed by certain government officials, including, without limitation, obtaining permits, licenses, or other official documents in order to qualify to do business in a country; processing visas and work orders; providing police protection, mail pickup and delivery, customs and other inspections; providing phone and utility services; loading and unloading cargo and actions of a similar nature. </w:t>
      </w:r>
    </w:p>
    <w:p w14:paraId="1687C6CB" w14:textId="77777777" w:rsidR="008C6D01" w:rsidRPr="00D22072" w:rsidRDefault="008C6D01">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lang w:val="en-US" w:eastAsia="en-US" w:bidi="en-US"/>
        </w:rPr>
      </w:pPr>
    </w:p>
    <w:p w14:paraId="71E21323" w14:textId="77777777" w:rsidR="008C6D01" w:rsidRPr="00D22072" w:rsidRDefault="00D91ED9" w:rsidP="0062765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eastAsia="Arial"/>
          <w:lang w:val="en-US" w:eastAsia="en-US" w:bidi="en-US"/>
        </w:rPr>
      </w:pPr>
      <w:r w:rsidRPr="00D22072">
        <w:rPr>
          <w:rFonts w:eastAsia="Arial"/>
          <w:lang w:val="en-US" w:eastAsia="en-US" w:bidi="en-US"/>
        </w:rPr>
        <w:t>The term “routine administrative action” shall not refer to decisions by a governmental official related to the award or direction of new or continuing business to any person or entity;</w:t>
      </w:r>
    </w:p>
    <w:p w14:paraId="09052B2A"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55B111" w14:textId="757BFDF3" w:rsidR="008C6D01" w:rsidRPr="00D22072" w:rsidRDefault="00627654" w:rsidP="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080"/>
        <w:rPr>
          <w:rFonts w:eastAsia="Arial"/>
          <w:lang w:val="en-US" w:eastAsia="en-US" w:bidi="en-US"/>
        </w:rPr>
      </w:pPr>
      <w:r>
        <w:rPr>
          <w:rFonts w:eastAsia="Arial"/>
          <w:lang w:val="en-US" w:eastAsia="en-US" w:bidi="en-US"/>
        </w:rPr>
        <w:tab/>
        <w:t>16.5</w:t>
      </w:r>
      <w:r>
        <w:rPr>
          <w:rFonts w:eastAsia="Arial"/>
          <w:lang w:val="en-US" w:eastAsia="en-US" w:bidi="en-US"/>
        </w:rPr>
        <w:tab/>
      </w:r>
      <w:r w:rsidR="00D91ED9" w:rsidRPr="00D22072">
        <w:rPr>
          <w:rFonts w:eastAsia="Arial"/>
          <w:lang w:val="en-US" w:eastAsia="en-US" w:bidi="en-US"/>
        </w:rPr>
        <w:t xml:space="preserve">Logistics Service Provider shall not offer or make any payment, loan or transfer of value to any director, officer, employee or agent of Company or of its actual or potential customers or suppliers, or offer to make any payment, loan or transfer of value on behalf of Company that is prohibited by any applicable law. </w:t>
      </w:r>
    </w:p>
    <w:p w14:paraId="4076A59A"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2BBE947" w14:textId="5895A647" w:rsidR="008C6D01" w:rsidRPr="00D22072" w:rsidRDefault="00627654" w:rsidP="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080"/>
        <w:rPr>
          <w:rFonts w:eastAsia="Arial"/>
          <w:lang w:val="en-US" w:eastAsia="en-US" w:bidi="en-US"/>
        </w:rPr>
      </w:pPr>
      <w:r>
        <w:rPr>
          <w:rFonts w:eastAsia="Arial"/>
          <w:lang w:val="en-US" w:eastAsia="en-US" w:bidi="en-US"/>
        </w:rPr>
        <w:tab/>
        <w:t>16.6</w:t>
      </w:r>
      <w:r>
        <w:rPr>
          <w:rFonts w:eastAsia="Arial"/>
          <w:lang w:val="en-US" w:eastAsia="en-US" w:bidi="en-US"/>
        </w:rPr>
        <w:tab/>
      </w:r>
      <w:r w:rsidR="00D91ED9" w:rsidRPr="00D22072">
        <w:rPr>
          <w:rFonts w:eastAsia="Arial"/>
          <w:lang w:val="en-US" w:eastAsia="en-US" w:bidi="en-US"/>
        </w:rPr>
        <w:t>It is the intent of the Company that no payments, loans or transfer of value shall be made that have the purpose or effect of public or commercial bribery, acceptance of or acquiescence in extortion, kickbacks or other unlawful or improper means of obtaining or retaining business. Logistics Service Provider will ensure that no commission or fee is paid by Logistics Service Provider to any third party without Company’s prior, written approval.</w:t>
      </w:r>
    </w:p>
    <w:p w14:paraId="1DF10497"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49C662" w14:textId="6E4D1978" w:rsidR="008C6D01" w:rsidRPr="00D22072" w:rsidRDefault="00627654" w:rsidP="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080"/>
        <w:rPr>
          <w:rFonts w:eastAsia="Arial"/>
          <w:lang w:val="en-US" w:eastAsia="en-US" w:bidi="en-US"/>
        </w:rPr>
      </w:pPr>
      <w:r>
        <w:rPr>
          <w:rFonts w:eastAsia="Arial"/>
          <w:lang w:val="en-US" w:eastAsia="en-US" w:bidi="en-US"/>
        </w:rPr>
        <w:tab/>
        <w:t>16.7</w:t>
      </w:r>
      <w:r>
        <w:rPr>
          <w:rFonts w:eastAsia="Arial"/>
          <w:lang w:val="en-US" w:eastAsia="en-US" w:bidi="en-US"/>
        </w:rPr>
        <w:tab/>
      </w:r>
      <w:r w:rsidR="00D91ED9" w:rsidRPr="00D22072">
        <w:rPr>
          <w:rFonts w:eastAsia="Arial"/>
          <w:lang w:val="en-US" w:eastAsia="en-US" w:bidi="en-US"/>
        </w:rPr>
        <w:t>Before any shareholder, officer, director or employee of Logistics Service Provider or any related party rendering services to Company becomes a government official (as defined in subparagraph (b) above) Logistics Service Provider shall notify Company for purposes of determining whether continued employment would be inconsistent with the representations and warranties set forth in this Section 17. Company’s determination on this question shall be binding.</w:t>
      </w:r>
    </w:p>
    <w:p w14:paraId="234C79EA"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EDD774" w14:textId="1B525600" w:rsidR="008C6D01" w:rsidRPr="00D22072" w:rsidRDefault="00627654" w:rsidP="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080"/>
        <w:rPr>
          <w:rFonts w:eastAsia="Arial"/>
          <w:lang w:val="en-US" w:eastAsia="en-US" w:bidi="en-US"/>
        </w:rPr>
      </w:pPr>
      <w:r>
        <w:rPr>
          <w:rFonts w:eastAsia="Arial"/>
          <w:lang w:val="en-US" w:eastAsia="en-US" w:bidi="en-US"/>
        </w:rPr>
        <w:tab/>
        <w:t>16.8</w:t>
      </w:r>
      <w:r>
        <w:rPr>
          <w:rFonts w:eastAsia="Arial"/>
          <w:lang w:val="en-US" w:eastAsia="en-US" w:bidi="en-US"/>
        </w:rPr>
        <w:tab/>
      </w:r>
      <w:r w:rsidR="00D91ED9" w:rsidRPr="00D22072">
        <w:rPr>
          <w:rFonts w:eastAsia="Arial"/>
          <w:lang w:val="en-US" w:eastAsia="en-US" w:bidi="en-US"/>
        </w:rPr>
        <w:t>In any case where Logistics Service Provider proposes to render services to Company by a related entity and a government official of the territory in which the services will be rendered has a financial interest in such entity, Logistics Service Provider will provide advance notification to Company for purposes of determining whether</w:t>
      </w:r>
      <w:r w:rsidR="006524E7">
        <w:rPr>
          <w:rFonts w:eastAsia="Arial"/>
          <w:lang w:val="en-US" w:eastAsia="en-US" w:bidi="en-US"/>
        </w:rPr>
        <w:t xml:space="preserve"> utilisation </w:t>
      </w:r>
      <w:r w:rsidR="00D91ED9" w:rsidRPr="00D22072">
        <w:rPr>
          <w:rFonts w:eastAsia="Arial"/>
          <w:lang w:val="en-US" w:eastAsia="en-US" w:bidi="en-US"/>
        </w:rPr>
        <w:t>of such entity would be inconsistent with the representations and warranties set forth in this Section 17. Company’s determination on this question shall be binding.</w:t>
      </w:r>
    </w:p>
    <w:p w14:paraId="0A6F67FE"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F52F7F" w14:textId="2B9C2C12" w:rsidR="008C6D01" w:rsidRPr="00D22072" w:rsidRDefault="00627654" w:rsidP="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eastAsia="Arial"/>
          <w:lang w:val="en-US" w:eastAsia="en-US" w:bidi="en-US"/>
        </w:rPr>
      </w:pPr>
      <w:r>
        <w:rPr>
          <w:rFonts w:eastAsia="Arial"/>
          <w:lang w:val="en-US" w:eastAsia="en-US" w:bidi="en-US"/>
        </w:rPr>
        <w:t>16.9</w:t>
      </w:r>
      <w:r>
        <w:rPr>
          <w:rFonts w:eastAsia="Arial"/>
          <w:lang w:val="en-US" w:eastAsia="en-US" w:bidi="en-US"/>
        </w:rPr>
        <w:tab/>
      </w:r>
      <w:r w:rsidR="00D91ED9" w:rsidRPr="00D22072">
        <w:rPr>
          <w:rFonts w:eastAsia="Arial"/>
          <w:lang w:val="en-US" w:eastAsia="en-US" w:bidi="en-US"/>
        </w:rPr>
        <w:t>All expenses incurred shall be reported fully and accurately in the books and records of Logistics Service Provider and all such books and records showing expenses shall reflect the purpose of each expense and the recipient and the beneficiary of such expense, and that there will be written records of each and every service Logistics Service Provider performs on behalf of Company.</w:t>
      </w:r>
    </w:p>
    <w:p w14:paraId="4F2C0C21"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DA2487" w14:textId="7213A5B3" w:rsidR="008C6D01" w:rsidRPr="00D22072" w:rsidRDefault="00627654" w:rsidP="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080"/>
        <w:rPr>
          <w:rFonts w:eastAsia="Arial"/>
          <w:lang w:val="en-US" w:eastAsia="en-US" w:bidi="en-US"/>
        </w:rPr>
      </w:pPr>
      <w:r>
        <w:rPr>
          <w:rFonts w:eastAsia="Arial"/>
          <w:lang w:val="en-US" w:eastAsia="en-US" w:bidi="en-US"/>
        </w:rPr>
        <w:tab/>
        <w:t>16.10</w:t>
      </w:r>
      <w:r>
        <w:rPr>
          <w:rFonts w:eastAsia="Arial"/>
          <w:lang w:val="en-US" w:eastAsia="en-US" w:bidi="en-US"/>
        </w:rPr>
        <w:tab/>
      </w:r>
      <w:r w:rsidR="00D91ED9" w:rsidRPr="00D22072">
        <w:rPr>
          <w:rFonts w:eastAsia="Arial"/>
          <w:lang w:val="en-US" w:eastAsia="en-US" w:bidi="en-US"/>
        </w:rPr>
        <w:t xml:space="preserve">To confirm compliance with the provisions of this Section 17, Logistics Service Provider shall answer </w:t>
      </w:r>
      <w:commentRangeStart w:id="3"/>
      <w:r w:rsidR="00D91ED9" w:rsidRPr="006524E7">
        <w:rPr>
          <w:rFonts w:eastAsia="Arial"/>
          <w:i/>
          <w:lang w:val="en-US" w:eastAsia="en-US" w:bidi="en-US"/>
        </w:rPr>
        <w:t>in re</w:t>
      </w:r>
      <w:commentRangeEnd w:id="3"/>
      <w:r w:rsidR="006524E7">
        <w:rPr>
          <w:rStyle w:val="CommentReference"/>
        </w:rPr>
        <w:commentReference w:id="3"/>
      </w:r>
      <w:r w:rsidR="00D91ED9" w:rsidRPr="00D22072">
        <w:rPr>
          <w:rFonts w:eastAsia="Arial"/>
          <w:lang w:val="en-US" w:eastAsia="en-US" w:bidi="en-US"/>
        </w:rPr>
        <w:t>asonable detail any questionnaires or other written or oral communications relating thereto from Company, or from their outside auditors, attorneys or other designees, and shall also, upon request, make its books and records related to this provision available to Company, or to its outside auditors, attorneys or other designees.</w:t>
      </w:r>
    </w:p>
    <w:p w14:paraId="36B84761"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972323" w14:textId="776FAEF8" w:rsidR="008C6D01" w:rsidRPr="00D22072" w:rsidRDefault="00627654" w:rsidP="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080"/>
        <w:rPr>
          <w:rFonts w:eastAsia="Arial"/>
          <w:lang w:val="en-US" w:eastAsia="en-US" w:bidi="en-US"/>
        </w:rPr>
      </w:pPr>
      <w:r>
        <w:rPr>
          <w:rFonts w:eastAsia="Arial"/>
          <w:lang w:val="en-US" w:eastAsia="en-US" w:bidi="en-US"/>
        </w:rPr>
        <w:tab/>
        <w:t>16.11</w:t>
      </w:r>
      <w:r>
        <w:rPr>
          <w:rFonts w:eastAsia="Arial"/>
          <w:lang w:val="en-US" w:eastAsia="en-US" w:bidi="en-US"/>
        </w:rPr>
        <w:tab/>
      </w:r>
      <w:r w:rsidR="00D91ED9" w:rsidRPr="00D22072">
        <w:rPr>
          <w:rFonts w:eastAsia="Arial"/>
          <w:lang w:val="en-US" w:eastAsia="en-US" w:bidi="en-US"/>
        </w:rPr>
        <w:t>In the event that Company concludes that there has been a breach of the representations and warranties set forth in this Section 17, it may terminate this Agreement without further liability or obligation to pay any fees, which are associated with the activities that caused such breach.</w:t>
      </w:r>
    </w:p>
    <w:p w14:paraId="7F2BD9D1"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501A8A"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170477" w14:textId="77777777" w:rsidR="008C6D01" w:rsidRPr="00D22072" w:rsidRDefault="00D91ED9">
      <w:pPr>
        <w:keepNext/>
        <w:keepLines/>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GLOBAL CONDITIONS</w:t>
      </w:r>
    </w:p>
    <w:p w14:paraId="0A130507" w14:textId="77777777" w:rsidR="008C6D01" w:rsidRPr="00D22072" w:rsidRDefault="008C6D0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B48F13" w14:textId="77777777" w:rsidR="008C6D01" w:rsidRPr="00D22072" w:rsidRDefault="00D91ED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 xml:space="preserve">Logistics Service Provider also agrees to provide services to overseas subsidiaries or affiliates of Company in any non-[COUNTRY] trades in which Logistics Service Provider operates. These services shall be provided by Logistics Service Provider, or its subsidiaries or affiliates, pursuant to a separate agreement containing the same, or substantially the same, terms and conditions as this Agreement. </w:t>
      </w:r>
    </w:p>
    <w:p w14:paraId="27E181DA" w14:textId="77777777" w:rsidR="008C6D01" w:rsidRPr="00D22072" w:rsidRDefault="008C6D0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13F59A5" w14:textId="77777777" w:rsidR="008C6D01" w:rsidRPr="00D22072" w:rsidRDefault="00D91ED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The rates in all such agreements, including this one, shall be calculated on the basis of Company’s total volumes handled by Logistics Service Provider, its subsidiaries and affiliates, throughout the world. Neither Logistics Service Provider nor Company shall be the guarantor of the performance of their respective subsidiaries and affiliates under these separate agreements, provided, however, that Logistics Service Provider shall be the guarantor of the rate obligations set forth in this Section.</w:t>
      </w:r>
    </w:p>
    <w:p w14:paraId="465ED36D" w14:textId="1298519D" w:rsidR="008C6D01"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7FAEB3" w14:textId="555E11D8" w:rsidR="00627654" w:rsidRDefault="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DF7F63" w14:textId="5D26AC5D" w:rsidR="00627654" w:rsidRDefault="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AF5CDA" w14:textId="77777777" w:rsidR="00627654" w:rsidRPr="00D22072" w:rsidRDefault="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E1D730"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091710" w14:textId="77777777" w:rsidR="008C6D01" w:rsidRPr="00D22072" w:rsidRDefault="00D91ED9">
      <w:pPr>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NON-ASSIGNABILITY</w:t>
      </w:r>
    </w:p>
    <w:p w14:paraId="6CC6BDB7"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690DE4"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The rights and obligations of this Agreement are personal to Logistics Service Provider and Company and this Agreement shall not be assignable or otherwise transferable by either party, in whole or in part, without the written consent of the other party, provided that Company shall have the right to assign this Agreement, in whole or in part, to any entity controlling, controlled by, or under common control with Company.</w:t>
      </w:r>
    </w:p>
    <w:p w14:paraId="1C46B9C6"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51A184"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AE34D2" w14:textId="77777777" w:rsidR="008C6D01" w:rsidRPr="00D22072" w:rsidRDefault="00D91ED9">
      <w:pPr>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CONFIDENTIALITY</w:t>
      </w:r>
    </w:p>
    <w:p w14:paraId="542D3D65"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99351D"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 xml:space="preserve">Company agrees to abide by the provisions set forth in any separately agreed confidentiality agreement between them. If no such separate agreement exists, they agree to abide by the following. As part of the business relationship between Company and Logistics Service Provider, Logistics Service Provider may be in, or come into, possession of information or data which is not available to the public and which constitute trade secrets, know-how, and confidential information or are otherwise considered secret by Company (hereinafter “Information”). </w:t>
      </w:r>
    </w:p>
    <w:p w14:paraId="1E97892E"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67675EA"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 xml:space="preserve">In consideration of the receipt of such Information and the benefits it receives under this Agreement, Logistics Service Provider agrees to maintain such Information in the utmost of confidence; to use such Information solely in connection with the business relationship created by this Agreement; and to take all measures necessary to protect such Information from disclosure.  </w:t>
      </w:r>
    </w:p>
    <w:p w14:paraId="7996616E"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24A77C"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39F087" w14:textId="77777777" w:rsidR="008C6D01" w:rsidRPr="00D22072" w:rsidRDefault="00D91ED9">
      <w:pPr>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TERMINATION</w:t>
      </w:r>
    </w:p>
    <w:p w14:paraId="7FCD3285"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C84C93" w14:textId="77777777" w:rsidR="00627654" w:rsidRDefault="00627654" w:rsidP="00627654">
      <w:pPr>
        <w:tabs>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eastAsia="Arial"/>
          <w:lang w:val="en-US" w:eastAsia="en-US" w:bidi="en-US"/>
        </w:rPr>
      </w:pPr>
      <w:r>
        <w:rPr>
          <w:rFonts w:eastAsia="Arial"/>
          <w:lang w:val="en-US" w:eastAsia="en-US" w:bidi="en-US"/>
        </w:rPr>
        <w:t>20.1</w:t>
      </w:r>
      <w:r>
        <w:rPr>
          <w:rFonts w:eastAsia="Arial"/>
          <w:lang w:val="en-US" w:eastAsia="en-US" w:bidi="en-US"/>
        </w:rPr>
        <w:tab/>
      </w:r>
      <w:r w:rsidR="00D91ED9" w:rsidRPr="00D22072">
        <w:rPr>
          <w:rFonts w:eastAsia="Arial"/>
          <w:lang w:val="en-US" w:eastAsia="en-US" w:bidi="en-US"/>
        </w:rPr>
        <w:t>This Agreement may be terminated by either party, with or without cause, upon [NUMBER] days written notice. Notwithstanding the above, either party may terminate this Agreement upon immediate written notice if the other party has failed to cure a material breach of this Agreement within [NUMBER] days following written notice thereof.</w:t>
      </w:r>
    </w:p>
    <w:p w14:paraId="483BEF28" w14:textId="77777777" w:rsidR="00627654" w:rsidRDefault="00627654" w:rsidP="00627654">
      <w:pPr>
        <w:tabs>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eastAsia="Arial"/>
          <w:lang w:val="en-US" w:eastAsia="en-US" w:bidi="en-US"/>
        </w:rPr>
      </w:pPr>
    </w:p>
    <w:p w14:paraId="69404248" w14:textId="5018A9D4" w:rsidR="008C6D01" w:rsidRPr="00D22072" w:rsidRDefault="00627654" w:rsidP="00627654">
      <w:pPr>
        <w:tabs>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eastAsia="Arial"/>
          <w:lang w:val="en-US" w:eastAsia="en-US" w:bidi="en-US"/>
        </w:rPr>
      </w:pPr>
      <w:r>
        <w:rPr>
          <w:rFonts w:eastAsia="Arial"/>
          <w:lang w:val="en-US" w:eastAsia="en-US" w:bidi="en-US"/>
        </w:rPr>
        <w:t>20.2</w:t>
      </w:r>
      <w:r>
        <w:rPr>
          <w:rFonts w:eastAsia="Arial"/>
          <w:lang w:val="en-US" w:eastAsia="en-US" w:bidi="en-US"/>
        </w:rPr>
        <w:tab/>
      </w:r>
      <w:r w:rsidR="00D91ED9" w:rsidRPr="00D22072">
        <w:rPr>
          <w:rFonts w:eastAsia="Arial"/>
          <w:lang w:val="en-US" w:eastAsia="en-US" w:bidi="en-US"/>
        </w:rPr>
        <w:t>If a petition in bankruptcy is filed against Logistics Service Provider, or Logistics Service Provider becomes insolvent, makes a general assignment for the benefit of creditors or a proposal in bankruptcy, Company may terminate this Agreement immediately without notice and without further obligation.</w:t>
      </w:r>
    </w:p>
    <w:p w14:paraId="613BA5A3"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4E441E"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980DEF" w14:textId="77777777" w:rsidR="008C6D01" w:rsidRPr="00D22072" w:rsidRDefault="00D91ED9">
      <w:pPr>
        <w:keepNext/>
        <w:keepLines/>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CONTINUING COOPERATION</w:t>
      </w:r>
    </w:p>
    <w:p w14:paraId="4D5B7E43" w14:textId="77777777" w:rsidR="008C6D01" w:rsidRPr="00D22072" w:rsidRDefault="008C6D0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07B4AB" w14:textId="77777777" w:rsidR="008C6D01" w:rsidRPr="00D22072" w:rsidRDefault="00D91ED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 xml:space="preserve">Logistics Service Provider agrees </w:t>
      </w:r>
      <w:r w:rsidRPr="00D22072">
        <w:rPr>
          <w:rFonts w:eastAsia="Arial"/>
          <w:noProof/>
          <w:lang w:val="en-US" w:eastAsia="en-US" w:bidi="en-US"/>
        </w:rPr>
        <w:t>that</w:t>
      </w:r>
      <w:r w:rsidRPr="00D22072">
        <w:rPr>
          <w:rFonts w:eastAsia="Arial"/>
          <w:lang w:val="en-US" w:eastAsia="en-US" w:bidi="en-US"/>
        </w:rPr>
        <w:t xml:space="preserve"> in the </w:t>
      </w:r>
      <w:r w:rsidRPr="00D22072">
        <w:rPr>
          <w:rFonts w:eastAsia="Arial"/>
          <w:noProof/>
          <w:lang w:val="en-US" w:eastAsia="en-US" w:bidi="en-US"/>
        </w:rPr>
        <w:t>event</w:t>
      </w:r>
      <w:r w:rsidR="00451BB6" w:rsidRPr="00D22072">
        <w:rPr>
          <w:rFonts w:eastAsia="Arial"/>
          <w:noProof/>
          <w:lang w:val="en-US" w:eastAsia="en-US" w:bidi="en-US"/>
        </w:rPr>
        <w:t>,</w:t>
      </w:r>
      <w:r w:rsidRPr="00D22072">
        <w:rPr>
          <w:rFonts w:eastAsia="Arial"/>
          <w:lang w:val="en-US" w:eastAsia="en-US" w:bidi="en-US"/>
        </w:rPr>
        <w:t xml:space="preserve"> its services under this Agreement are terminated for any reason, it will provide full and complete cooperation to assure that Company’s cargo, data and documentation continue to be handled efficiently, safely and expeditiously during the transition of services to another service provider. In particular, and without affecting the generality of the foregoing, Logistics Service Provider agrees that it shall not delay the transportation of goods or transmission of data or documents, whether or not such goods, data or documentation are in its control or possession, during any such transition.</w:t>
      </w:r>
    </w:p>
    <w:p w14:paraId="24AAE647"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B5109AF"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EED5AE2" w14:textId="77777777" w:rsidR="008C6D01" w:rsidRPr="00D22072" w:rsidRDefault="00D91ED9">
      <w:pPr>
        <w:numPr>
          <w:ilvl w:val="1"/>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FORCE MAJEURE</w:t>
      </w:r>
    </w:p>
    <w:p w14:paraId="72C487E9"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9EE090" w14:textId="000B5079" w:rsidR="008C6D01" w:rsidRPr="00D22072" w:rsidRDefault="00627654" w:rsidP="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20"/>
        <w:rPr>
          <w:rFonts w:eastAsia="Arial"/>
          <w:lang w:val="en-US" w:eastAsia="en-US" w:bidi="en-US"/>
        </w:rPr>
      </w:pPr>
      <w:r>
        <w:rPr>
          <w:rFonts w:eastAsia="Arial"/>
          <w:lang w:val="en-US" w:eastAsia="en-US" w:bidi="en-US"/>
        </w:rPr>
        <w:t>22.1</w:t>
      </w:r>
      <w:r>
        <w:rPr>
          <w:rFonts w:eastAsia="Arial"/>
          <w:lang w:val="en-US" w:eastAsia="en-US" w:bidi="en-US"/>
        </w:rPr>
        <w:tab/>
      </w:r>
      <w:r w:rsidR="00D91ED9" w:rsidRPr="00D22072">
        <w:rPr>
          <w:rFonts w:eastAsia="Arial"/>
          <w:lang w:val="en-US" w:eastAsia="en-US" w:bidi="en-US"/>
        </w:rPr>
        <w:t>Neither Company nor Logistics Service Provider shall be liable for damages for any delay or failure to perform any of the terms and provisions of this Agreement arising from causes beyond its control, including but not limited to, acts of God or public enemies, acts of civil or military authority,</w:t>
      </w:r>
      <w:r w:rsidR="006524E7">
        <w:rPr>
          <w:rFonts w:eastAsia="Arial"/>
          <w:lang w:val="en-US" w:eastAsia="en-US" w:bidi="en-US"/>
        </w:rPr>
        <w:t xml:space="preserve"> labour </w:t>
      </w:r>
      <w:r w:rsidR="00D91ED9" w:rsidRPr="00D22072">
        <w:rPr>
          <w:rFonts w:eastAsia="Arial"/>
          <w:lang w:val="en-US" w:eastAsia="en-US" w:bidi="en-US"/>
        </w:rPr>
        <w:t xml:space="preserve">disputes, fires, riots, wars or conditions of war, embargoes, accidents, epidemics, floods or other unusually severe weather, closing or obstruction of highways, bridges or ferries, any of which have a material, substantial and adverse </w:t>
      </w:r>
      <w:r w:rsidR="00451BB6" w:rsidRPr="00D22072">
        <w:rPr>
          <w:rFonts w:eastAsia="Arial"/>
          <w:noProof/>
          <w:lang w:val="en-US" w:eastAsia="en-US" w:bidi="en-US"/>
        </w:rPr>
        <w:t>e</w:t>
      </w:r>
      <w:r w:rsidR="00D91ED9" w:rsidRPr="00D22072">
        <w:rPr>
          <w:rFonts w:eastAsia="Arial"/>
          <w:noProof/>
          <w:lang w:val="en-US" w:eastAsia="en-US" w:bidi="en-US"/>
        </w:rPr>
        <w:t>ffect</w:t>
      </w:r>
      <w:r w:rsidR="00D91ED9" w:rsidRPr="00D22072">
        <w:rPr>
          <w:rFonts w:eastAsia="Arial"/>
          <w:lang w:val="en-US" w:eastAsia="en-US" w:bidi="en-US"/>
        </w:rPr>
        <w:t xml:space="preserve"> on either parties ability to perform pursuant to the terms of this Agreement.</w:t>
      </w:r>
    </w:p>
    <w:p w14:paraId="0219FC50" w14:textId="77777777" w:rsidR="008C6D01" w:rsidRPr="00D22072" w:rsidRDefault="008C6D0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9F13040" w14:textId="363A30A3" w:rsidR="008C6D01" w:rsidRPr="00D22072" w:rsidRDefault="00627654" w:rsidP="00627654">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4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t>22.2</w:t>
      </w:r>
      <w:r>
        <w:rPr>
          <w:rFonts w:ascii="Times New Roman" w:hAnsi="Times New Roman" w:cs="Times New Roman"/>
          <w:sz w:val="24"/>
          <w:szCs w:val="24"/>
          <w:lang w:val="en-US" w:eastAsia="en-US" w:bidi="en-US"/>
        </w:rPr>
        <w:tab/>
      </w:r>
      <w:r w:rsidR="00D91ED9" w:rsidRPr="00D22072">
        <w:rPr>
          <w:rFonts w:ascii="Times New Roman" w:hAnsi="Times New Roman" w:cs="Times New Roman"/>
          <w:sz w:val="24"/>
          <w:szCs w:val="24"/>
          <w:lang w:val="en-US" w:eastAsia="en-US" w:bidi="en-US"/>
        </w:rPr>
        <w:t>The party claiming force majeure shall notify the other party within [NUMBER] hours of when it learns of the existence of such a condition and shall similarly notify the other within a period of two working days after the condition is remedied. If such condition of force majeure, however, is not remedied within [NUMBER] days, the unaffected party shall have the right to terminate this Agreement.</w:t>
      </w:r>
    </w:p>
    <w:p w14:paraId="74D4E103"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25C93829"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337C5157" w14:textId="77777777" w:rsidR="008C6D01" w:rsidRPr="00D22072" w:rsidRDefault="00D91ED9">
      <w:pPr>
        <w:numPr>
          <w:ilvl w:val="1"/>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HEADINGS</w:t>
      </w:r>
    </w:p>
    <w:p w14:paraId="43494548"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F3AA5A"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The headings contained herein are for reference purposes only and shall not be deemed to modify the text hereof.</w:t>
      </w:r>
    </w:p>
    <w:p w14:paraId="5ADB3EAC"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002F9E"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2F7FCA" w14:textId="77777777" w:rsidR="008C6D01" w:rsidRPr="00D22072" w:rsidRDefault="00D91ED9">
      <w:pPr>
        <w:numPr>
          <w:ilvl w:val="1"/>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SEVERABILITY</w:t>
      </w:r>
    </w:p>
    <w:p w14:paraId="7B46357B"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4F7EAC5D"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In the event any phrase, clause, sentence, or other provision contained in this Agreement shall violate any applicable statute, ordinance, rule or [COUNTRY] law, such phrase, clause, sentence or provision shall be ineffective to the extent of such violation without invalidating any other provision of this Agreement.</w:t>
      </w:r>
    </w:p>
    <w:p w14:paraId="49A74F37" w14:textId="71689BA1" w:rsidR="008C6D01"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275517" w14:textId="60F838E2" w:rsidR="00627654" w:rsidRDefault="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AB14AA" w14:textId="17447A14" w:rsidR="00627654" w:rsidRDefault="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0C0D36" w14:textId="1E639015" w:rsidR="00627654" w:rsidRPr="00D22072" w:rsidRDefault="006276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ab/>
      </w:r>
    </w:p>
    <w:p w14:paraId="3296CC3F"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264981" w14:textId="77777777" w:rsidR="008C6D01" w:rsidRPr="00D22072" w:rsidRDefault="00D91ED9">
      <w:pPr>
        <w:numPr>
          <w:ilvl w:val="1"/>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NOTICES</w:t>
      </w:r>
    </w:p>
    <w:p w14:paraId="7DDEB1AD"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53358D"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 xml:space="preserve">Notices hereunder shall </w:t>
      </w:r>
      <w:r w:rsidRPr="00D22072">
        <w:rPr>
          <w:rFonts w:eastAsia="Arial"/>
          <w:noProof/>
          <w:lang w:val="en-US" w:eastAsia="en-US" w:bidi="en-US"/>
        </w:rPr>
        <w:t>b</w:t>
      </w:r>
      <w:r w:rsidR="00451BB6" w:rsidRPr="00D22072">
        <w:rPr>
          <w:rFonts w:eastAsia="Arial"/>
          <w:noProof/>
          <w:lang w:val="en-US" w:eastAsia="en-US" w:bidi="en-US"/>
        </w:rPr>
        <w:t>e</w:t>
      </w:r>
      <w:r w:rsidRPr="00D22072">
        <w:rPr>
          <w:rFonts w:eastAsia="Arial"/>
          <w:lang w:val="en-US" w:eastAsia="en-US" w:bidi="en-US"/>
        </w:rPr>
        <w:t xml:space="preserve"> given by mail or via facsimile, to the parties at the following addresses:</w:t>
      </w:r>
    </w:p>
    <w:p w14:paraId="0A3A5E3C" w14:textId="77777777" w:rsidR="008C6D01" w:rsidRPr="00D22072" w:rsidRDefault="008C6D0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3DC882"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 xml:space="preserve">Company: </w:t>
      </w:r>
      <w:r w:rsidRPr="00D22072">
        <w:rPr>
          <w:rFonts w:eastAsia="Arial"/>
          <w:lang w:val="en-US" w:eastAsia="en-US" w:bidi="en-US"/>
        </w:rPr>
        <w:tab/>
      </w:r>
      <w:r w:rsidRPr="00D22072">
        <w:rPr>
          <w:rFonts w:eastAsia="Arial"/>
          <w:lang w:val="en-US" w:eastAsia="en-US" w:bidi="en-US"/>
        </w:rPr>
        <w:tab/>
        <w:t>[COMPANY ADDRESS] &amp; [FAX NUMBERS]</w:t>
      </w:r>
    </w:p>
    <w:p w14:paraId="69422394"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5BC473"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 xml:space="preserve">Logistics Service Provider: </w:t>
      </w:r>
      <w:r w:rsidRPr="00D22072">
        <w:rPr>
          <w:rFonts w:eastAsia="Arial"/>
          <w:lang w:val="en-US" w:eastAsia="en-US" w:bidi="en-US"/>
        </w:rPr>
        <w:tab/>
        <w:t>[YOUR COMPLETE ADDRESS]</w:t>
      </w:r>
    </w:p>
    <w:p w14:paraId="408C47E5"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ab/>
      </w:r>
      <w:r w:rsidRPr="00D22072">
        <w:rPr>
          <w:rFonts w:eastAsia="Arial"/>
          <w:lang w:val="en-US" w:eastAsia="en-US" w:bidi="en-US"/>
        </w:rPr>
        <w:tab/>
      </w:r>
      <w:r w:rsidRPr="00D22072">
        <w:rPr>
          <w:rFonts w:eastAsia="Arial"/>
          <w:lang w:val="en-US" w:eastAsia="en-US" w:bidi="en-US"/>
        </w:rPr>
        <w:tab/>
      </w:r>
      <w:r w:rsidRPr="00D22072">
        <w:rPr>
          <w:rFonts w:eastAsia="Arial"/>
          <w:lang w:val="en-US" w:eastAsia="en-US" w:bidi="en-US"/>
        </w:rPr>
        <w:tab/>
        <w:t>[YOUR FAX NUMBER]</w:t>
      </w:r>
    </w:p>
    <w:p w14:paraId="60AEE70B"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E27C72"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CCE705" w14:textId="77777777" w:rsidR="008C6D01" w:rsidRPr="00D22072" w:rsidRDefault="00D91ED9">
      <w:pPr>
        <w:keepNext/>
        <w:keepLines/>
        <w:numPr>
          <w:ilvl w:val="1"/>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ENTIRE AGREEMENT</w:t>
      </w:r>
    </w:p>
    <w:p w14:paraId="7EC7A133" w14:textId="77777777" w:rsidR="008C6D01" w:rsidRPr="00D22072" w:rsidRDefault="008C6D0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80216E" w14:textId="77777777" w:rsidR="008C6D01" w:rsidRPr="00D22072" w:rsidRDefault="00D91ED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 xml:space="preserve">This Agreement and the attached </w:t>
      </w:r>
      <w:r w:rsidR="00451BB6" w:rsidRPr="00D22072">
        <w:rPr>
          <w:rFonts w:eastAsia="Arial"/>
          <w:lang w:val="en-US" w:eastAsia="en-US" w:bidi="en-US"/>
        </w:rPr>
        <w:t>Annexure’s</w:t>
      </w:r>
      <w:r w:rsidRPr="00D22072">
        <w:rPr>
          <w:rFonts w:eastAsia="Arial"/>
          <w:lang w:val="en-US" w:eastAsia="en-US" w:bidi="en-US"/>
        </w:rPr>
        <w:t xml:space="preserve"> represent the entire understanding of Company and cannot be amended except in a writing signed by both parties. All prior discussions, understandings, negotiations and agreements are merged herein.</w:t>
      </w:r>
    </w:p>
    <w:p w14:paraId="0D8F5533"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C45001"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3E2555" w14:textId="77777777" w:rsidR="008C6D01" w:rsidRPr="00D22072" w:rsidRDefault="00D91ED9">
      <w:pPr>
        <w:numPr>
          <w:ilvl w:val="1"/>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WAIVER</w:t>
      </w:r>
    </w:p>
    <w:p w14:paraId="572B0817"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E24EDF"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The failure of either party to insist in any one or more instances upon strict performance of any of the provisions of this Agreement or to take advantage of all of its rights hereunder shall not operate as a continuing waiver of any of its rights exercisable under this Agreement.</w:t>
      </w:r>
    </w:p>
    <w:p w14:paraId="0CF885CD"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31B335"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B4D8C3" w14:textId="77777777" w:rsidR="008C6D01" w:rsidRPr="00D22072" w:rsidRDefault="00D91ED9">
      <w:pPr>
        <w:numPr>
          <w:ilvl w:val="1"/>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PRECEDENCE</w:t>
      </w:r>
    </w:p>
    <w:p w14:paraId="0AEC88E2"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4C09FD"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 xml:space="preserve">The terms of this Agreement, including its </w:t>
      </w:r>
      <w:r w:rsidR="00451BB6" w:rsidRPr="00D22072">
        <w:rPr>
          <w:rFonts w:eastAsia="Arial"/>
          <w:lang w:val="en-US" w:eastAsia="en-US" w:bidi="en-US"/>
        </w:rPr>
        <w:t>Annexure’s</w:t>
      </w:r>
      <w:r w:rsidRPr="00D22072">
        <w:rPr>
          <w:rFonts w:eastAsia="Arial"/>
          <w:lang w:val="en-US" w:eastAsia="en-US" w:bidi="en-US"/>
        </w:rPr>
        <w:t xml:space="preserve">, shall be superior to and take precedence over, </w:t>
      </w:r>
      <w:r w:rsidRPr="00D22072">
        <w:rPr>
          <w:rFonts w:eastAsia="Arial"/>
          <w:noProof/>
          <w:lang w:val="en-US" w:eastAsia="en-US" w:bidi="en-US"/>
        </w:rPr>
        <w:t>an</w:t>
      </w:r>
      <w:r w:rsidR="00451BB6" w:rsidRPr="00D22072">
        <w:rPr>
          <w:rFonts w:eastAsia="Arial"/>
          <w:noProof/>
          <w:lang w:val="en-US" w:eastAsia="en-US" w:bidi="en-US"/>
        </w:rPr>
        <w:t>d</w:t>
      </w:r>
      <w:r w:rsidRPr="00D22072">
        <w:rPr>
          <w:rFonts w:eastAsia="Arial"/>
          <w:lang w:val="en-US" w:eastAsia="en-US" w:bidi="en-US"/>
        </w:rPr>
        <w:t xml:space="preserve"> trading conditions, standard terms and conditions, or forms issued by Logistics Service Provider in the course of performing services under this Agreement and this Agreement and </w:t>
      </w:r>
      <w:r w:rsidR="00451BB6" w:rsidRPr="00D22072">
        <w:rPr>
          <w:rFonts w:eastAsia="Arial"/>
          <w:lang w:val="en-US" w:eastAsia="en-US" w:bidi="en-US"/>
        </w:rPr>
        <w:t>Annexure’s</w:t>
      </w:r>
      <w:r w:rsidRPr="00D22072">
        <w:rPr>
          <w:rFonts w:eastAsia="Arial"/>
          <w:lang w:val="en-US" w:eastAsia="en-US" w:bidi="en-US"/>
        </w:rPr>
        <w:t xml:space="preserve"> shall govern in the event of a conflict. In the event of any conflict between this Agreement and any of the </w:t>
      </w:r>
      <w:r w:rsidR="00451BB6" w:rsidRPr="00D22072">
        <w:rPr>
          <w:rFonts w:eastAsia="Arial"/>
          <w:lang w:val="en-US" w:eastAsia="en-US" w:bidi="en-US"/>
        </w:rPr>
        <w:t>Annexure’s</w:t>
      </w:r>
      <w:r w:rsidRPr="00D22072">
        <w:rPr>
          <w:rFonts w:eastAsia="Arial"/>
          <w:lang w:val="en-US" w:eastAsia="en-US" w:bidi="en-US"/>
        </w:rPr>
        <w:t xml:space="preserve"> to this Agreement, the terms of the Agreement shall prevail.</w:t>
      </w:r>
    </w:p>
    <w:p w14:paraId="1327F81E"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665C21"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E957E6" w14:textId="77777777" w:rsidR="008C6D01" w:rsidRPr="00D22072" w:rsidRDefault="00D91ED9">
      <w:pPr>
        <w:numPr>
          <w:ilvl w:val="1"/>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SURVIVAL</w:t>
      </w:r>
    </w:p>
    <w:p w14:paraId="56DDDA69"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10CF67"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The following provisions of this Agreement shall survive cancellation, termination, or expiration of the Agreement: 6, 8, 10, 12, 13, 14, 18, 20, 22, 23, 24 and 26.</w:t>
      </w:r>
      <w:r w:rsidRPr="00D22072">
        <w:rPr>
          <w:rFonts w:eastAsia="Arial"/>
          <w:lang w:val="en-US" w:eastAsia="en-US" w:bidi="en-US"/>
        </w:rPr>
        <w:br/>
      </w:r>
    </w:p>
    <w:p w14:paraId="57F1736A"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4E590E8" w14:textId="77777777" w:rsidR="008C6D01" w:rsidRPr="00D22072" w:rsidRDefault="00D91ED9">
      <w:pPr>
        <w:numPr>
          <w:ilvl w:val="1"/>
          <w:numId w:val="1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D22072">
        <w:rPr>
          <w:rFonts w:eastAsia="Arial"/>
          <w:b/>
          <w:lang w:val="en-US" w:eastAsia="en-US" w:bidi="en-US"/>
        </w:rPr>
        <w:t>CURRENCY</w:t>
      </w:r>
    </w:p>
    <w:p w14:paraId="55F50798"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3140F7"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Unless specified otherwise, all statements of or references to amounts in this Agreement are to lawful money of [COUNTRY].</w:t>
      </w:r>
    </w:p>
    <w:p w14:paraId="6096090A"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E59F25"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22072">
        <w:rPr>
          <w:rFonts w:eastAsia="Arial"/>
          <w:lang w:val="en-US" w:eastAsia="en-US" w:bidi="en-US"/>
        </w:rPr>
        <w:t>IN WITNESS WHEREOF, each party to this agreement has caused it to be executed at [PLACE OF EXECUTION] on the date indicated above.</w:t>
      </w:r>
    </w:p>
    <w:p w14:paraId="62173877" w14:textId="77777777" w:rsidR="008C6D01" w:rsidRPr="00D22072" w:rsidRDefault="008C6D0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FDE07F8" w14:textId="77777777" w:rsidR="008C6D01" w:rsidRPr="00D22072" w:rsidRDefault="00D91ED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D22072">
        <w:rPr>
          <w:rFonts w:eastAsia="Arial"/>
          <w:color w:val="000000"/>
          <w:lang w:val="en-US" w:eastAsia="en-US" w:bidi="en-US"/>
        </w:rPr>
        <w:t xml:space="preserve">LOGISTIC SERVICES PROVIDER </w:t>
      </w:r>
      <w:r w:rsidRPr="00D22072">
        <w:rPr>
          <w:rFonts w:eastAsia="Arial"/>
          <w:color w:val="000000"/>
          <w:lang w:val="en-US" w:eastAsia="en-US" w:bidi="en-US"/>
        </w:rPr>
        <w:tab/>
      </w:r>
      <w:r w:rsidRPr="00D22072">
        <w:rPr>
          <w:rFonts w:eastAsia="Arial"/>
          <w:color w:val="000000"/>
          <w:lang w:val="en-US" w:eastAsia="en-US" w:bidi="en-US"/>
        </w:rPr>
        <w:tab/>
        <w:t>COMPANY</w:t>
      </w:r>
    </w:p>
    <w:p w14:paraId="73E48DA8" w14:textId="77777777" w:rsidR="008C6D01" w:rsidRPr="00D22072" w:rsidRDefault="008C6D0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21B5AB2" w14:textId="77777777" w:rsidR="008C6D01" w:rsidRPr="00D22072" w:rsidRDefault="008C6D0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E733177" w14:textId="77777777" w:rsidR="008C6D01" w:rsidRPr="00D22072" w:rsidRDefault="008C6D0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43D4AB0" w14:textId="77777777" w:rsidR="008C6D01" w:rsidRPr="00D22072" w:rsidRDefault="00D91ED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D22072">
        <w:rPr>
          <w:rFonts w:ascii="Times New Roman" w:eastAsia="Arial" w:hAnsi="Times New Roman" w:cs="Times New Roman"/>
          <w:sz w:val="24"/>
          <w:szCs w:val="24"/>
          <w:u w:val="single"/>
          <w:lang w:val="en-US" w:eastAsia="en-US" w:bidi="en-US"/>
        </w:rPr>
        <w:tab/>
      </w:r>
      <w:r w:rsidRPr="00D22072">
        <w:rPr>
          <w:rFonts w:ascii="Times New Roman" w:eastAsia="Arial" w:hAnsi="Times New Roman" w:cs="Times New Roman"/>
          <w:sz w:val="24"/>
          <w:szCs w:val="24"/>
          <w:u w:val="single"/>
          <w:lang w:val="en-US" w:eastAsia="en-US" w:bidi="en-US"/>
        </w:rPr>
        <w:tab/>
      </w:r>
      <w:r w:rsidRPr="00D22072">
        <w:rPr>
          <w:rFonts w:ascii="Times New Roman" w:eastAsia="Arial" w:hAnsi="Times New Roman" w:cs="Times New Roman"/>
          <w:sz w:val="24"/>
          <w:szCs w:val="24"/>
          <w:u w:val="single"/>
          <w:lang w:val="en-US" w:eastAsia="en-US" w:bidi="en-US"/>
        </w:rPr>
        <w:tab/>
      </w:r>
      <w:r w:rsidRPr="00D22072">
        <w:rPr>
          <w:rFonts w:ascii="Times New Roman" w:eastAsia="Arial" w:hAnsi="Times New Roman" w:cs="Times New Roman"/>
          <w:sz w:val="24"/>
          <w:szCs w:val="24"/>
          <w:u w:val="single"/>
          <w:lang w:val="en-US" w:eastAsia="en-US" w:bidi="en-US"/>
        </w:rPr>
        <w:tab/>
      </w:r>
      <w:r w:rsidRPr="00D22072">
        <w:rPr>
          <w:rFonts w:ascii="Times New Roman" w:eastAsia="Arial" w:hAnsi="Times New Roman" w:cs="Times New Roman"/>
          <w:sz w:val="24"/>
          <w:szCs w:val="24"/>
          <w:u w:val="single"/>
          <w:lang w:val="en-US" w:eastAsia="en-US" w:bidi="en-US"/>
        </w:rPr>
        <w:tab/>
      </w:r>
      <w:r w:rsidRPr="00D22072">
        <w:rPr>
          <w:rFonts w:ascii="Times New Roman" w:eastAsia="Arial" w:hAnsi="Times New Roman" w:cs="Times New Roman"/>
          <w:sz w:val="24"/>
          <w:szCs w:val="24"/>
          <w:u w:val="single"/>
          <w:lang w:val="en-US" w:eastAsia="en-US" w:bidi="en-US"/>
        </w:rPr>
        <w:tab/>
      </w:r>
      <w:r w:rsidRPr="00D22072">
        <w:rPr>
          <w:rFonts w:ascii="Times New Roman" w:eastAsia="Arial" w:hAnsi="Times New Roman" w:cs="Times New Roman"/>
          <w:sz w:val="24"/>
          <w:szCs w:val="24"/>
          <w:lang w:val="en-US" w:eastAsia="en-US" w:bidi="en-US"/>
        </w:rPr>
        <w:tab/>
      </w:r>
      <w:r w:rsidRPr="00D22072">
        <w:rPr>
          <w:rFonts w:ascii="Times New Roman" w:eastAsia="Arial" w:hAnsi="Times New Roman" w:cs="Times New Roman"/>
          <w:sz w:val="24"/>
          <w:szCs w:val="24"/>
          <w:u w:val="single"/>
          <w:lang w:val="en-US" w:eastAsia="en-US" w:bidi="en-US"/>
        </w:rPr>
        <w:tab/>
      </w:r>
      <w:r w:rsidRPr="00D22072">
        <w:rPr>
          <w:rFonts w:ascii="Times New Roman" w:eastAsia="Arial" w:hAnsi="Times New Roman" w:cs="Times New Roman"/>
          <w:sz w:val="24"/>
          <w:szCs w:val="24"/>
          <w:u w:val="single"/>
          <w:lang w:val="en-US" w:eastAsia="en-US" w:bidi="en-US"/>
        </w:rPr>
        <w:tab/>
      </w:r>
      <w:r w:rsidRPr="00D22072">
        <w:rPr>
          <w:rFonts w:ascii="Times New Roman" w:eastAsia="Arial" w:hAnsi="Times New Roman" w:cs="Times New Roman"/>
          <w:sz w:val="24"/>
          <w:szCs w:val="24"/>
          <w:u w:val="single"/>
          <w:lang w:val="en-US" w:eastAsia="en-US" w:bidi="en-US"/>
        </w:rPr>
        <w:tab/>
      </w:r>
      <w:r w:rsidRPr="00D22072">
        <w:rPr>
          <w:rFonts w:ascii="Times New Roman" w:eastAsia="Arial" w:hAnsi="Times New Roman" w:cs="Times New Roman"/>
          <w:sz w:val="24"/>
          <w:szCs w:val="24"/>
          <w:u w:val="single"/>
          <w:lang w:val="en-US" w:eastAsia="en-US" w:bidi="en-US"/>
        </w:rPr>
        <w:tab/>
      </w:r>
      <w:r w:rsidRPr="00D22072">
        <w:rPr>
          <w:rFonts w:ascii="Times New Roman" w:eastAsia="Arial" w:hAnsi="Times New Roman" w:cs="Times New Roman"/>
          <w:sz w:val="24"/>
          <w:szCs w:val="24"/>
          <w:u w:val="single"/>
          <w:lang w:val="en-US" w:eastAsia="en-US" w:bidi="en-US"/>
        </w:rPr>
        <w:tab/>
      </w:r>
      <w:r w:rsidRPr="00D22072">
        <w:rPr>
          <w:rFonts w:ascii="Times New Roman" w:eastAsia="Arial" w:hAnsi="Times New Roman" w:cs="Times New Roman"/>
          <w:sz w:val="24"/>
          <w:szCs w:val="24"/>
          <w:u w:val="single"/>
          <w:lang w:val="en-US" w:eastAsia="en-US" w:bidi="en-US"/>
        </w:rPr>
        <w:tab/>
      </w:r>
    </w:p>
    <w:p w14:paraId="6E67456F" w14:textId="19F4BFD2"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D22072">
        <w:rPr>
          <w:rFonts w:eastAsia="Arial"/>
          <w:color w:val="000000"/>
          <w:lang w:val="en-US" w:eastAsia="en-US" w:bidi="en-US"/>
        </w:rPr>
        <w:t>Author</w:t>
      </w:r>
      <w:r w:rsidR="0094484B">
        <w:rPr>
          <w:rFonts w:eastAsia="Arial"/>
          <w:color w:val="000000"/>
          <w:lang w:val="en-US" w:eastAsia="en-US" w:bidi="en-US"/>
        </w:rPr>
        <w:t>is</w:t>
      </w:r>
      <w:r w:rsidRPr="00D22072">
        <w:rPr>
          <w:rFonts w:eastAsia="Arial"/>
          <w:color w:val="000000"/>
          <w:lang w:val="en-US" w:eastAsia="en-US" w:bidi="en-US"/>
        </w:rPr>
        <w:t>ed Signature</w:t>
      </w:r>
      <w:r w:rsidRPr="00D22072">
        <w:rPr>
          <w:rFonts w:eastAsia="Arial"/>
          <w:color w:val="000000"/>
          <w:lang w:val="en-US" w:eastAsia="en-US" w:bidi="en-US"/>
        </w:rPr>
        <w:tab/>
      </w:r>
      <w:r w:rsidRPr="00D22072">
        <w:rPr>
          <w:rFonts w:eastAsia="Arial"/>
          <w:color w:val="000000"/>
          <w:lang w:val="en-US" w:eastAsia="en-US" w:bidi="en-US"/>
        </w:rPr>
        <w:tab/>
      </w:r>
      <w:r w:rsidRPr="00D22072">
        <w:rPr>
          <w:rFonts w:eastAsia="Arial"/>
          <w:color w:val="000000"/>
          <w:lang w:val="en-US" w:eastAsia="en-US" w:bidi="en-US"/>
        </w:rPr>
        <w:tab/>
      </w:r>
      <w:r w:rsidRPr="00D22072">
        <w:rPr>
          <w:rFonts w:eastAsia="Arial"/>
          <w:color w:val="000000"/>
          <w:lang w:val="en-US" w:eastAsia="en-US" w:bidi="en-US"/>
        </w:rPr>
        <w:tab/>
      </w:r>
      <w:r w:rsidRPr="00D22072">
        <w:rPr>
          <w:rFonts w:eastAsia="Arial"/>
          <w:color w:val="000000"/>
          <w:lang w:val="en-US" w:eastAsia="en-US" w:bidi="en-US"/>
        </w:rPr>
        <w:tab/>
        <w:t>Author</w:t>
      </w:r>
      <w:r w:rsidR="0094484B">
        <w:rPr>
          <w:rFonts w:eastAsia="Arial"/>
          <w:color w:val="000000"/>
          <w:lang w:val="en-US" w:eastAsia="en-US" w:bidi="en-US"/>
        </w:rPr>
        <w:t>is</w:t>
      </w:r>
      <w:r w:rsidRPr="00D22072">
        <w:rPr>
          <w:rFonts w:eastAsia="Arial"/>
          <w:color w:val="000000"/>
          <w:lang w:val="en-US" w:eastAsia="en-US" w:bidi="en-US"/>
        </w:rPr>
        <w:t>ed Signature</w:t>
      </w:r>
    </w:p>
    <w:p w14:paraId="0ADFAB23" w14:textId="25D77FE6" w:rsidR="008C6D01" w:rsidRDefault="008C6D0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7524F61" w14:textId="0BBC1841" w:rsidR="0094484B" w:rsidRDefault="0094484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9FB2B30" w14:textId="77777777" w:rsidR="0094484B" w:rsidRPr="00D22072" w:rsidRDefault="0094484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1B52246" w14:textId="77777777" w:rsidR="008C6D01" w:rsidRPr="00D22072" w:rsidRDefault="00D91ED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D22072">
        <w:rPr>
          <w:rFonts w:eastAsia="Arial"/>
          <w:u w:val="single"/>
          <w:lang w:val="en-US" w:eastAsia="en-US" w:bidi="en-US"/>
        </w:rPr>
        <w:tab/>
      </w:r>
      <w:r w:rsidRPr="00D22072">
        <w:rPr>
          <w:rFonts w:eastAsia="Arial"/>
          <w:u w:val="single"/>
          <w:lang w:val="en-US" w:eastAsia="en-US" w:bidi="en-US"/>
        </w:rPr>
        <w:tab/>
      </w:r>
      <w:r w:rsidRPr="00D22072">
        <w:rPr>
          <w:rFonts w:eastAsia="Arial"/>
          <w:u w:val="single"/>
          <w:lang w:val="en-US" w:eastAsia="en-US" w:bidi="en-US"/>
        </w:rPr>
        <w:tab/>
      </w:r>
      <w:r w:rsidRPr="00D22072">
        <w:rPr>
          <w:rFonts w:eastAsia="Arial"/>
          <w:u w:val="single"/>
          <w:lang w:val="en-US" w:eastAsia="en-US" w:bidi="en-US"/>
        </w:rPr>
        <w:tab/>
      </w:r>
      <w:r w:rsidRPr="00D22072">
        <w:rPr>
          <w:rFonts w:eastAsia="Arial"/>
          <w:u w:val="single"/>
          <w:lang w:val="en-US" w:eastAsia="en-US" w:bidi="en-US"/>
        </w:rPr>
        <w:tab/>
      </w:r>
      <w:r w:rsidRPr="00D22072">
        <w:rPr>
          <w:rFonts w:eastAsia="Arial"/>
          <w:u w:val="single"/>
          <w:lang w:val="en-US" w:eastAsia="en-US" w:bidi="en-US"/>
        </w:rPr>
        <w:tab/>
      </w:r>
      <w:r w:rsidRPr="00D22072">
        <w:rPr>
          <w:rFonts w:eastAsia="Arial"/>
          <w:lang w:val="en-US" w:eastAsia="en-US" w:bidi="en-US"/>
        </w:rPr>
        <w:tab/>
      </w:r>
      <w:r w:rsidRPr="00D22072">
        <w:rPr>
          <w:rFonts w:eastAsia="Arial"/>
          <w:u w:val="single"/>
          <w:lang w:val="en-US" w:eastAsia="en-US" w:bidi="en-US"/>
        </w:rPr>
        <w:tab/>
      </w:r>
      <w:r w:rsidRPr="00D22072">
        <w:rPr>
          <w:rFonts w:eastAsia="Arial"/>
          <w:u w:val="single"/>
          <w:lang w:val="en-US" w:eastAsia="en-US" w:bidi="en-US"/>
        </w:rPr>
        <w:tab/>
      </w:r>
      <w:r w:rsidRPr="00D22072">
        <w:rPr>
          <w:rFonts w:eastAsia="Arial"/>
          <w:u w:val="single"/>
          <w:lang w:val="en-US" w:eastAsia="en-US" w:bidi="en-US"/>
        </w:rPr>
        <w:tab/>
      </w:r>
      <w:r w:rsidRPr="00D22072">
        <w:rPr>
          <w:rFonts w:eastAsia="Arial"/>
          <w:u w:val="single"/>
          <w:lang w:val="en-US" w:eastAsia="en-US" w:bidi="en-US"/>
        </w:rPr>
        <w:tab/>
      </w:r>
      <w:r w:rsidRPr="00D22072">
        <w:rPr>
          <w:rFonts w:eastAsia="Arial"/>
          <w:u w:val="single"/>
          <w:lang w:val="en-US" w:eastAsia="en-US" w:bidi="en-US"/>
        </w:rPr>
        <w:tab/>
      </w:r>
      <w:r w:rsidRPr="00D22072">
        <w:rPr>
          <w:rFonts w:eastAsia="Arial"/>
          <w:u w:val="single"/>
          <w:lang w:val="en-US" w:eastAsia="en-US" w:bidi="en-US"/>
        </w:rPr>
        <w:tab/>
      </w:r>
    </w:p>
    <w:p w14:paraId="5CF0B8FC" w14:textId="77777777" w:rsidR="008C6D01" w:rsidRPr="00D22072" w:rsidRDefault="00D91ED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22072">
        <w:rPr>
          <w:rFonts w:eastAsia="Arial"/>
          <w:color w:val="000000"/>
          <w:lang w:val="en-US" w:eastAsia="en-US" w:bidi="en-US"/>
        </w:rPr>
        <w:t>Print Name and Title</w:t>
      </w:r>
      <w:r w:rsidRPr="00D22072">
        <w:rPr>
          <w:rFonts w:eastAsia="Arial"/>
          <w:color w:val="000000"/>
          <w:lang w:val="en-US" w:eastAsia="en-US" w:bidi="en-US"/>
        </w:rPr>
        <w:tab/>
      </w:r>
      <w:r w:rsidRPr="00D22072">
        <w:rPr>
          <w:rFonts w:eastAsia="Arial"/>
          <w:color w:val="000000"/>
          <w:lang w:val="en-US" w:eastAsia="en-US" w:bidi="en-US"/>
        </w:rPr>
        <w:tab/>
      </w:r>
      <w:r w:rsidRPr="00D22072">
        <w:rPr>
          <w:rFonts w:eastAsia="Arial"/>
          <w:color w:val="000000"/>
          <w:lang w:val="en-US" w:eastAsia="en-US" w:bidi="en-US"/>
        </w:rPr>
        <w:tab/>
      </w:r>
      <w:r w:rsidRPr="00D22072">
        <w:rPr>
          <w:rFonts w:eastAsia="Arial"/>
          <w:color w:val="000000"/>
          <w:lang w:val="en-US" w:eastAsia="en-US" w:bidi="en-US"/>
        </w:rPr>
        <w:tab/>
      </w:r>
      <w:r w:rsidRPr="00D22072">
        <w:rPr>
          <w:rFonts w:eastAsia="Arial"/>
          <w:color w:val="000000"/>
          <w:lang w:val="en-US" w:eastAsia="en-US" w:bidi="en-US"/>
        </w:rPr>
        <w:tab/>
        <w:t>Print Name and Title</w:t>
      </w:r>
    </w:p>
    <w:p w14:paraId="19F5886C"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D22072">
        <w:rPr>
          <w:rFonts w:eastAsia="Arial"/>
          <w:b/>
          <w:u w:val="single"/>
          <w:lang w:val="en-US" w:eastAsia="en-US" w:bidi="en-US"/>
        </w:rPr>
        <w:br w:type="page"/>
      </w:r>
      <w:r w:rsidR="00451BB6" w:rsidRPr="00D22072">
        <w:rPr>
          <w:rFonts w:eastAsia="Arial"/>
          <w:b/>
          <w:u w:val="single"/>
          <w:lang w:val="en-US" w:eastAsia="en-US" w:bidi="en-US"/>
        </w:rPr>
        <w:t>ANNEXURE</w:t>
      </w:r>
      <w:r w:rsidRPr="00D22072">
        <w:rPr>
          <w:rFonts w:eastAsia="Arial"/>
          <w:b/>
          <w:u w:val="single"/>
          <w:lang w:val="en-US" w:eastAsia="en-US" w:bidi="en-US"/>
        </w:rPr>
        <w:t xml:space="preserve"> A</w:t>
      </w:r>
    </w:p>
    <w:p w14:paraId="7B7F47C9"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D22072">
        <w:rPr>
          <w:rFonts w:eastAsia="Arial"/>
          <w:b/>
          <w:u w:val="single"/>
          <w:lang w:val="en-US" w:eastAsia="en-US" w:bidi="en-US"/>
        </w:rPr>
        <w:t>AFFILIATE LISTING, STANDARD OPERATING PROCEDURES &amp; SERVICE STANDARDS</w:t>
      </w:r>
    </w:p>
    <w:p w14:paraId="5CF1DED5"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val="en-US" w:eastAsia="en-US" w:bidi="en-US"/>
        </w:rPr>
      </w:pPr>
    </w:p>
    <w:p w14:paraId="45FE721C"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D22072">
        <w:rPr>
          <w:lang w:val="en-US" w:eastAsia="en-US" w:bidi="en-US"/>
        </w:rPr>
        <w:br w:type="page"/>
      </w:r>
      <w:r w:rsidR="00451BB6" w:rsidRPr="00D22072">
        <w:rPr>
          <w:rFonts w:eastAsia="Arial"/>
          <w:b/>
          <w:u w:val="single"/>
          <w:lang w:val="en-US" w:eastAsia="en-US" w:bidi="en-US"/>
        </w:rPr>
        <w:t>ANNEXURE</w:t>
      </w:r>
      <w:r w:rsidRPr="00D22072">
        <w:rPr>
          <w:rFonts w:eastAsia="Arial"/>
          <w:b/>
          <w:u w:val="single"/>
          <w:lang w:val="en-US" w:eastAsia="en-US" w:bidi="en-US"/>
        </w:rPr>
        <w:t xml:space="preserve"> B </w:t>
      </w:r>
    </w:p>
    <w:p w14:paraId="4D6C891E" w14:textId="77777777" w:rsidR="008C6D01" w:rsidRPr="00D22072" w:rsidRDefault="00D91ED9">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D22072">
        <w:rPr>
          <w:rFonts w:ascii="Times New Roman" w:hAnsi="Times New Roman" w:cs="Times New Roman"/>
          <w:sz w:val="24"/>
          <w:szCs w:val="24"/>
          <w:lang w:val="en-US" w:eastAsia="en-US" w:bidi="en-US"/>
        </w:rPr>
        <w:t>RATES AND CHARGES</w:t>
      </w:r>
    </w:p>
    <w:p w14:paraId="57D521C8"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p>
    <w:p w14:paraId="267DE65A"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D22072">
        <w:rPr>
          <w:rFonts w:eastAsia="Arial"/>
          <w:b/>
          <w:u w:val="single"/>
          <w:lang w:val="en-US" w:eastAsia="en-US" w:bidi="en-US"/>
        </w:rPr>
        <w:br w:type="page"/>
      </w:r>
      <w:r w:rsidR="00451BB6" w:rsidRPr="00D22072">
        <w:rPr>
          <w:rFonts w:eastAsia="Arial"/>
          <w:b/>
          <w:u w:val="single"/>
          <w:lang w:val="en-US" w:eastAsia="en-US" w:bidi="en-US"/>
        </w:rPr>
        <w:t>ANNEXURE</w:t>
      </w:r>
      <w:r w:rsidRPr="00D22072">
        <w:rPr>
          <w:rFonts w:eastAsia="Arial"/>
          <w:b/>
          <w:u w:val="single"/>
          <w:lang w:val="en-US" w:eastAsia="en-US" w:bidi="en-US"/>
        </w:rPr>
        <w:t xml:space="preserve"> C </w:t>
      </w:r>
    </w:p>
    <w:p w14:paraId="46FAC55D" w14:textId="77777777" w:rsidR="008C6D01" w:rsidRPr="00D22072" w:rsidRDefault="00D91E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D22072">
        <w:rPr>
          <w:rFonts w:eastAsia="Arial"/>
          <w:b/>
          <w:u w:val="single"/>
          <w:lang w:val="en-US" w:eastAsia="en-US" w:bidi="en-US"/>
        </w:rPr>
        <w:t>INVOICE FORMAT</w:t>
      </w:r>
    </w:p>
    <w:p w14:paraId="1D72633E"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560EED"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8765ED"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5E080A" w14:textId="77777777" w:rsidR="008C6D01" w:rsidRPr="00D22072" w:rsidRDefault="008C6D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8C6D01" w:rsidRPr="00D22072">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1T17:53:00Z" w:initials="A">
    <w:p w14:paraId="5D405A5D" w14:textId="77777777" w:rsidR="006524E7" w:rsidRDefault="006524E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1T17:53:00Z" w:initials="A">
    <w:p w14:paraId="08D78AD7" w14:textId="77777777" w:rsidR="006524E7" w:rsidRDefault="006524E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405A5D" w15:done="0"/>
  <w15:commentEx w15:paraId="08D78A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405A5D" w16cid:durableId="1FBA7821"/>
  <w16cid:commentId w16cid:paraId="08D78AD7" w16cid:durableId="1FBA78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0C538B" w14:textId="77777777" w:rsidR="00DF6256" w:rsidRDefault="00DF6256">
      <w:r>
        <w:separator/>
      </w:r>
    </w:p>
  </w:endnote>
  <w:endnote w:type="continuationSeparator" w:id="0">
    <w:p w14:paraId="31FBC2FA" w14:textId="77777777" w:rsidR="00DF6256" w:rsidRDefault="00DF62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26ED6" w14:textId="77777777" w:rsidR="008C6D01" w:rsidRDefault="00D91ED9">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Contract for Logistics Services</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451BB6">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451BB6">
      <w:rPr>
        <w:rStyle w:val="PageNumber"/>
        <w:rFonts w:ascii="Arial" w:eastAsia="Arial" w:hAnsi="Arial" w:cs="Arial"/>
        <w:noProof/>
        <w:sz w:val="20"/>
      </w:rPr>
      <w:t>1</w:t>
    </w:r>
    <w:r>
      <w:rPr>
        <w:rStyle w:val="PageNumber"/>
        <w:rFonts w:eastAsia="Arial"/>
        <w:noProof/>
        <w:sz w:val="20"/>
      </w:rPr>
      <w:fldChar w:fldCharType="end"/>
    </w:r>
  </w:p>
  <w:p w14:paraId="4F42B599" w14:textId="77777777" w:rsidR="008C6D01" w:rsidRDefault="008C6D0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978EE5" w14:textId="77777777" w:rsidR="00DF6256" w:rsidRDefault="00DF6256">
      <w:r>
        <w:separator/>
      </w:r>
    </w:p>
  </w:footnote>
  <w:footnote w:type="continuationSeparator" w:id="0">
    <w:p w14:paraId="758C7FE5" w14:textId="77777777" w:rsidR="00DF6256" w:rsidRDefault="00DF62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BDDBF" w14:textId="77777777" w:rsidR="008C6D01" w:rsidRDefault="008C6D01">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33B37"/>
    <w:multiLevelType w:val="multilevel"/>
    <w:tmpl w:val="E7EAB836"/>
    <w:lvl w:ilvl="0">
      <w:start w:val="17"/>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160455E8"/>
    <w:multiLevelType w:val="singleLevel"/>
    <w:tmpl w:val="EF2E5B9A"/>
    <w:lvl w:ilvl="0">
      <w:start w:val="9"/>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25B7052C"/>
    <w:multiLevelType w:val="singleLevel"/>
    <w:tmpl w:val="15FCE5BE"/>
    <w:lvl w:ilvl="0">
      <w:start w:val="1"/>
      <w:numFmt w:val="lowerLetter"/>
      <w:lvlText w:val="(%1)"/>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2B8D6B5C"/>
    <w:multiLevelType w:val="singleLevel"/>
    <w:tmpl w:val="D9E6FD3E"/>
    <w:lvl w:ilvl="0">
      <w:start w:val="6"/>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abstractNum>
  <w:abstractNum w:abstractNumId="4" w15:restartNumberingAfterBreak="0">
    <w:nsid w:val="2FB85267"/>
    <w:multiLevelType w:val="singleLevel"/>
    <w:tmpl w:val="2586DA66"/>
    <w:lvl w:ilvl="0">
      <w:start w:val="2"/>
      <w:numFmt w:val="lowerLetter"/>
      <w:lvlText w:val="(%1)"/>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abstractNum>
  <w:abstractNum w:abstractNumId="5" w15:restartNumberingAfterBreak="0">
    <w:nsid w:val="30BB3E6E"/>
    <w:multiLevelType w:val="multilevel"/>
    <w:tmpl w:val="A40A9FEA"/>
    <w:lvl w:ilvl="0">
      <w:start w:val="21"/>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1">
      <w:start w:val="22"/>
      <w:numFmt w:val="decimal"/>
      <w:lvlText w:val="%2."/>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31D86D94"/>
    <w:multiLevelType w:val="multilevel"/>
    <w:tmpl w:val="3DDC6B0E"/>
    <w:lvl w:ilvl="0">
      <w:start w:val="21"/>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1">
      <w:start w:val="24"/>
      <w:numFmt w:val="decimal"/>
      <w:lvlText w:val="%2."/>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4B710152"/>
    <w:multiLevelType w:val="singleLevel"/>
    <w:tmpl w:val="A4C829D4"/>
    <w:lvl w:ilvl="0">
      <w:start w:val="1"/>
      <w:numFmt w:val="lowerLetter"/>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abstractNum w:abstractNumId="8" w15:restartNumberingAfterBreak="0">
    <w:nsid w:val="4CAD5D99"/>
    <w:multiLevelType w:val="singleLevel"/>
    <w:tmpl w:val="1DF6ED16"/>
    <w:lvl w:ilvl="0">
      <w:start w:val="1"/>
      <w:numFmt w:val="lowerLetter"/>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abstractNum w:abstractNumId="9" w15:restartNumberingAfterBreak="0">
    <w:nsid w:val="691232A0"/>
    <w:multiLevelType w:val="singleLevel"/>
    <w:tmpl w:val="C0D897C2"/>
    <w:lvl w:ilvl="0">
      <w:start w:val="8"/>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abstractNum>
  <w:abstractNum w:abstractNumId="10" w15:restartNumberingAfterBreak="0">
    <w:nsid w:val="74397ECD"/>
    <w:multiLevelType w:val="singleLevel"/>
    <w:tmpl w:val="C492AECC"/>
    <w:lvl w:ilvl="0">
      <w:start w:val="1"/>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abstractNum>
  <w:abstractNum w:abstractNumId="11" w15:restartNumberingAfterBreak="0">
    <w:nsid w:val="758B3925"/>
    <w:multiLevelType w:val="singleLevel"/>
    <w:tmpl w:val="E760DC50"/>
    <w:lvl w:ilvl="0">
      <w:start w:val="14"/>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abstractNum>
  <w:num w:numId="1">
    <w:abstractNumId w:val="10"/>
  </w:num>
  <w:num w:numId="2">
    <w:abstractNumId w:val="2"/>
  </w:num>
  <w:num w:numId="3">
    <w:abstractNumId w:val="3"/>
  </w:num>
  <w:num w:numId="4">
    <w:abstractNumId w:val="9"/>
  </w:num>
  <w:num w:numId="5">
    <w:abstractNumId w:val="4"/>
  </w:num>
  <w:num w:numId="6">
    <w:abstractNumId w:val="4"/>
    <w:lvlOverride w:ilvl="0">
      <w:lvl w:ilvl="0">
        <w:start w:val="2"/>
        <w:numFmt w:val="lowerLetter"/>
        <w:lvlText w:val="(%1)"/>
        <w:lvlJc w:val="left"/>
        <w:pPr>
          <w:tabs>
            <w:tab w:val="num" w:pos="720"/>
          </w:tabs>
          <w:ind w:left="720" w:hanging="717"/>
        </w:pPr>
        <w:rPr>
          <w:rFonts w:ascii="Arial" w:eastAsia="Arial" w:hAnsi="Arial" w:cs="Arial" w:hint="default"/>
          <w:b w:val="0"/>
          <w:i w:val="0"/>
          <w:strike w:val="0"/>
          <w:color w:val="auto"/>
          <w:position w:val="0"/>
          <w:sz w:val="20"/>
          <w:u w:val="none"/>
          <w:shd w:val="clear" w:color="auto" w:fill="auto"/>
        </w:rPr>
      </w:lvl>
    </w:lvlOverride>
  </w:num>
  <w:num w:numId="7">
    <w:abstractNumId w:val="1"/>
  </w:num>
  <w:num w:numId="8">
    <w:abstractNumId w:val="8"/>
  </w:num>
  <w:num w:numId="9">
    <w:abstractNumId w:val="11"/>
  </w:num>
  <w:num w:numId="10">
    <w:abstractNumId w:val="7"/>
  </w:num>
  <w:num w:numId="11">
    <w:abstractNumId w:val="0"/>
  </w:num>
  <w:num w:numId="12">
    <w:abstractNumId w:val="5"/>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360"/>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1NTUxtDA3tDC0sDRU0lEKTi0uzszPAykwqQUAl15heiwAAAA="/>
    <w:docVar w:name="Description" w:val="Use this template if your company imports goods from overseas and has need for a Logistics Service Provider to help manage and coordinate the importing process. You may also find other compensation and benefits related document templates to use here https://www.templateguru.co.za/documents/consultants-contractors/ and other Human Resources templates here https://www.templateguru.co.za/templates/finance-accounting/"/>
    <w:docVar w:name="Excerpt" w:val="WHEREAS, Company imports goods from overseas and has need of a Logistics Service Provider_x000a_to help manage and coordinate the importing process; and_x000a_WHEREAS, Logistics Service Provider has expertise and experience in providing these services;_x000a_and"/>
    <w:docVar w:name="Source" w:val=" http://www.lawyers-in-usa.com"/>
    <w:docVar w:name="Tags" w:val="logistics services, contract, consultants, contractors, business documents, entrepreneurship, entrepreneur, contract for logistics services template, contract for logistics services example"/>
  </w:docVars>
  <w:rsids>
    <w:rsidRoot w:val="008C6D01"/>
    <w:rsid w:val="001E36D1"/>
    <w:rsid w:val="00451BB6"/>
    <w:rsid w:val="004E50CE"/>
    <w:rsid w:val="00627654"/>
    <w:rsid w:val="006524E7"/>
    <w:rsid w:val="00717C36"/>
    <w:rsid w:val="008448EA"/>
    <w:rsid w:val="008C6D01"/>
    <w:rsid w:val="008D49FE"/>
    <w:rsid w:val="0094484B"/>
    <w:rsid w:val="00CE2437"/>
    <w:rsid w:val="00D22072"/>
    <w:rsid w:val="00D91ED9"/>
    <w:rsid w:val="00DF62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78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jc w:val="center"/>
      <w:outlineLvl w:val="0"/>
    </w:pPr>
    <w:rPr>
      <w:rFonts w:ascii="Arial" w:eastAsia="Arial" w:hAnsi="Arial" w:cs="Arial"/>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1440" w:hanging="720"/>
    </w:pPr>
    <w:rPr>
      <w:rFonts w:ascii="Arial" w:eastAsia="Arial" w:hAnsi="Arial" w:cs="Arial"/>
      <w:sz w:val="20"/>
      <w:szCs w:val="20"/>
    </w:rPr>
  </w:style>
  <w:style w:type="paragraph" w:styleId="BodyTextIndent3">
    <w:name w:val="Body Text Indent 3"/>
    <w:basedOn w:val="Normal"/>
    <w:qFormat/>
    <w:pPr>
      <w:ind w:left="144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6524E7"/>
    <w:rPr>
      <w:sz w:val="16"/>
      <w:szCs w:val="16"/>
    </w:rPr>
  </w:style>
  <w:style w:type="paragraph" w:styleId="CommentText">
    <w:name w:val="annotation text"/>
    <w:basedOn w:val="Normal"/>
    <w:link w:val="CommentTextChar"/>
    <w:uiPriority w:val="99"/>
    <w:semiHidden/>
    <w:unhideWhenUsed/>
    <w:rsid w:val="006524E7"/>
    <w:rPr>
      <w:sz w:val="20"/>
      <w:szCs w:val="20"/>
    </w:rPr>
  </w:style>
  <w:style w:type="character" w:customStyle="1" w:styleId="CommentTextChar">
    <w:name w:val="Comment Text Char"/>
    <w:basedOn w:val="DefaultParagraphFont"/>
    <w:link w:val="CommentText"/>
    <w:uiPriority w:val="99"/>
    <w:semiHidden/>
    <w:rsid w:val="006524E7"/>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6524E7"/>
    <w:rPr>
      <w:b/>
      <w:bCs/>
    </w:rPr>
  </w:style>
  <w:style w:type="character" w:customStyle="1" w:styleId="CommentSubjectChar">
    <w:name w:val="Comment Subject Char"/>
    <w:basedOn w:val="CommentTextChar"/>
    <w:link w:val="CommentSubject"/>
    <w:uiPriority w:val="99"/>
    <w:semiHidden/>
    <w:rsid w:val="006524E7"/>
    <w:rPr>
      <w:rFonts w:ascii="Times New Roman"/>
      <w:b/>
      <w:bCs/>
      <w:sz w:val="20"/>
      <w:lang w:val="x-none" w:eastAsia="x-none"/>
    </w:rPr>
  </w:style>
  <w:style w:type="paragraph" w:styleId="BalloonText">
    <w:name w:val="Balloon Text"/>
    <w:basedOn w:val="Normal"/>
    <w:link w:val="BalloonTextChar"/>
    <w:uiPriority w:val="99"/>
    <w:semiHidden/>
    <w:unhideWhenUsed/>
    <w:rsid w:val="009448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484B"/>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4498</Words>
  <Characters>25246</Characters>
  <Application>Microsoft Office Word</Application>
  <DocSecurity>0</DocSecurity>
  <Lines>618</Lines>
  <Paragraphs>136</Paragraphs>
  <ScaleCrop>false</ScaleCrop>
  <HeadingPairs>
    <vt:vector size="2" baseType="variant">
      <vt:variant>
        <vt:lpstr>Title</vt:lpstr>
      </vt:variant>
      <vt:variant>
        <vt:i4>1</vt:i4>
      </vt:variant>
    </vt:vector>
  </HeadingPairs>
  <TitlesOfParts>
    <vt:vector size="1" baseType="lpstr">
      <vt:lpstr>DOCUMENT NAME AGREEMENT</vt:lpstr>
    </vt:vector>
  </TitlesOfParts>
  <Company/>
  <LinksUpToDate>false</LinksUpToDate>
  <CharactersWithSpaces>29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09T10:59:00Z</dcterms:created>
  <dcterms:modified xsi:type="dcterms:W3CDTF">2019-10-21T19:07:00Z</dcterms:modified>
  <cp:category/>
</cp:coreProperties>
</file>